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F6F63B" w14:textId="36266298" w:rsidR="008F024E" w:rsidRPr="008F024E" w:rsidRDefault="008F024E" w:rsidP="008F024E">
      <w:pPr>
        <w:jc w:val="center"/>
        <w:rPr>
          <w:rFonts w:ascii="Poppins Light" w:hAnsi="Poppins Light" w:cs="Poppins Light"/>
          <w:sz w:val="24"/>
        </w:rPr>
      </w:pPr>
      <w:r w:rsidRPr="008F024E">
        <w:rPr>
          <w:rFonts w:ascii="Poppins Light" w:hAnsi="Poppins Light" w:cs="Poppins Light"/>
          <w:sz w:val="24"/>
        </w:rPr>
        <w:t>This is an editable Word Document, if you require a different format</w:t>
      </w:r>
      <w:r w:rsidR="003B7C6D">
        <w:rPr>
          <w:rFonts w:ascii="Poppins Light" w:hAnsi="Poppins Light" w:cs="Poppins Light"/>
          <w:sz w:val="24"/>
        </w:rPr>
        <w:t xml:space="preserve"> such as PDF</w:t>
      </w:r>
      <w:r w:rsidRPr="008F024E">
        <w:rPr>
          <w:rFonts w:ascii="Poppins Light" w:hAnsi="Poppins Light" w:cs="Poppins Light"/>
          <w:sz w:val="24"/>
        </w:rPr>
        <w:t>, please let us know.</w:t>
      </w:r>
    </w:p>
    <w:p w14:paraId="13513351" w14:textId="77777777" w:rsidR="008F024E" w:rsidRPr="008F024E" w:rsidRDefault="008F024E" w:rsidP="008F024E">
      <w:pPr>
        <w:jc w:val="center"/>
        <w:rPr>
          <w:rFonts w:ascii="Poppins Light" w:hAnsi="Poppins Light" w:cs="Poppins Light"/>
          <w:sz w:val="24"/>
        </w:rPr>
      </w:pPr>
    </w:p>
    <w:p w14:paraId="2D2A63E6" w14:textId="007620BD" w:rsidR="008F024E" w:rsidRDefault="008F024E" w:rsidP="008F024E">
      <w:pPr>
        <w:jc w:val="center"/>
        <w:rPr>
          <w:rFonts w:ascii="Poppins Light" w:hAnsi="Poppins Light" w:cs="Poppins Light"/>
          <w:sz w:val="24"/>
        </w:rPr>
      </w:pPr>
      <w:r w:rsidRPr="008F024E">
        <w:rPr>
          <w:rFonts w:ascii="Poppins Light" w:hAnsi="Poppins Light" w:cs="Poppins Light"/>
          <w:sz w:val="24"/>
        </w:rPr>
        <w:t xml:space="preserve">Once completed, send your application form, alongside the Equal Opportunities form, to </w:t>
      </w:r>
      <w:hyperlink r:id="rId11" w:history="1">
        <w:r w:rsidR="0065073A" w:rsidRPr="008F024E">
          <w:rPr>
            <w:rStyle w:val="Hyperlink"/>
            <w:rFonts w:ascii="Poppins Light" w:hAnsi="Poppins Light" w:cs="Poppins Light"/>
            <w:sz w:val="24"/>
          </w:rPr>
          <w:t>recruitment@foe.scot</w:t>
        </w:r>
      </w:hyperlink>
      <w:r w:rsidR="0065073A">
        <w:rPr>
          <w:rFonts w:ascii="Poppins Light" w:hAnsi="Poppins Light" w:cs="Poppins Light"/>
          <w:sz w:val="24"/>
        </w:rPr>
        <w:t xml:space="preserve"> </w:t>
      </w:r>
      <w:r w:rsidRPr="008F024E">
        <w:rPr>
          <w:rFonts w:ascii="Poppins Light" w:hAnsi="Poppins Light" w:cs="Poppins Light"/>
          <w:sz w:val="24"/>
        </w:rPr>
        <w:t>before the deadline has passed.</w:t>
      </w:r>
    </w:p>
    <w:p w14:paraId="3F8A8800" w14:textId="77777777" w:rsidR="0033223C" w:rsidRPr="008F024E" w:rsidRDefault="0033223C" w:rsidP="008F024E">
      <w:pPr>
        <w:jc w:val="center"/>
        <w:rPr>
          <w:rFonts w:ascii="Poppins Light" w:hAnsi="Poppins Light" w:cs="Poppins Light"/>
          <w:sz w:val="24"/>
        </w:rPr>
      </w:pPr>
    </w:p>
    <w:tbl>
      <w:tblPr>
        <w:tblStyle w:val="TableGrid"/>
        <w:tblW w:w="9498" w:type="dxa"/>
        <w:tblInd w:w="-284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80"/>
        <w:gridCol w:w="467"/>
        <w:gridCol w:w="4751"/>
      </w:tblGrid>
      <w:tr w:rsidR="003914AB" w:rsidRPr="0033223C" w14:paraId="4B3C03FD" w14:textId="77777777" w:rsidTr="00D91F7A">
        <w:tc>
          <w:tcPr>
            <w:tcW w:w="94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924AE0" w14:textId="706F36C2" w:rsidR="00F60871" w:rsidRDefault="003914AB" w:rsidP="00463CCB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  <w:r w:rsidRPr="00F60871"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>Post applied for:</w:t>
            </w:r>
            <w:r w:rsidR="00F60871"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 xml:space="preserve"> </w:t>
            </w:r>
          </w:p>
          <w:p w14:paraId="16CCD60A" w14:textId="5187FD77" w:rsidR="00AE481C" w:rsidRPr="00F60871" w:rsidRDefault="00AE481C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3914AB" w:rsidRPr="0033223C" w14:paraId="785A7B4A" w14:textId="77777777" w:rsidTr="00D91F7A">
        <w:tc>
          <w:tcPr>
            <w:tcW w:w="9498" w:type="dxa"/>
            <w:gridSpan w:val="3"/>
            <w:tcBorders>
              <w:top w:val="nil"/>
              <w:left w:val="nil"/>
              <w:right w:val="nil"/>
            </w:tcBorders>
          </w:tcPr>
          <w:p w14:paraId="418A7941" w14:textId="1D09B340" w:rsidR="003914AB" w:rsidRPr="005F6B2F" w:rsidRDefault="003914AB" w:rsidP="00463CCB">
            <w:pPr>
              <w:rPr>
                <w:rFonts w:ascii="Poppins Light" w:hAnsi="Poppins Light" w:cs="Poppins Light"/>
                <w:b/>
                <w:bCs/>
                <w:sz w:val="28"/>
                <w:szCs w:val="28"/>
              </w:rPr>
            </w:pPr>
            <w:r w:rsidRPr="005F6B2F">
              <w:rPr>
                <w:rFonts w:ascii="Poppins Light" w:hAnsi="Poppins Light" w:cs="Poppins Light"/>
                <w:b/>
                <w:bCs/>
                <w:sz w:val="28"/>
                <w:szCs w:val="28"/>
              </w:rPr>
              <w:t>Your Details</w:t>
            </w:r>
          </w:p>
        </w:tc>
      </w:tr>
      <w:tr w:rsidR="00F60871" w:rsidRPr="0033223C" w14:paraId="61E6691A" w14:textId="77777777" w:rsidTr="00D91F7A">
        <w:tc>
          <w:tcPr>
            <w:tcW w:w="9498" w:type="dxa"/>
            <w:gridSpan w:val="3"/>
          </w:tcPr>
          <w:p w14:paraId="7AE5EDF2" w14:textId="3F76CED1" w:rsidR="00F60871" w:rsidRPr="0033223C" w:rsidRDefault="00F60871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33223C">
              <w:rPr>
                <w:rFonts w:ascii="Poppins Light" w:hAnsi="Poppins Light" w:cs="Poppins Light"/>
                <w:sz w:val="24"/>
                <w:szCs w:val="24"/>
              </w:rPr>
              <w:t>Full name</w:t>
            </w:r>
            <w:r w:rsidR="00AE481C">
              <w:rPr>
                <w:rFonts w:ascii="Poppins Light" w:hAnsi="Poppins Light" w:cs="Poppins Light"/>
                <w:sz w:val="24"/>
                <w:szCs w:val="24"/>
              </w:rPr>
              <w:t>:</w:t>
            </w:r>
            <w:r w:rsidR="65962451" w:rsidRPr="3B77CA6E">
              <w:rPr>
                <w:rFonts w:ascii="Poppins Light" w:hAnsi="Poppins Light" w:cs="Poppins Light"/>
                <w:sz w:val="24"/>
                <w:szCs w:val="24"/>
              </w:rPr>
              <w:t xml:space="preserve"> </w:t>
            </w:r>
          </w:p>
        </w:tc>
      </w:tr>
      <w:tr w:rsidR="00F60871" w:rsidRPr="0033223C" w14:paraId="5E1F0785" w14:textId="77777777" w:rsidTr="00D91F7A">
        <w:tc>
          <w:tcPr>
            <w:tcW w:w="9498" w:type="dxa"/>
            <w:gridSpan w:val="3"/>
          </w:tcPr>
          <w:p w14:paraId="385B0B5F" w14:textId="7C034E36" w:rsidR="00F60871" w:rsidRDefault="00F60871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33223C">
              <w:rPr>
                <w:rFonts w:ascii="Poppins Light" w:hAnsi="Poppins Light" w:cs="Poppins Light"/>
                <w:sz w:val="24"/>
                <w:szCs w:val="24"/>
              </w:rPr>
              <w:t>Address</w:t>
            </w:r>
            <w:r w:rsidR="00AE481C">
              <w:rPr>
                <w:rFonts w:ascii="Poppins Light" w:hAnsi="Poppins Light" w:cs="Poppins Light"/>
                <w:sz w:val="24"/>
                <w:szCs w:val="24"/>
              </w:rPr>
              <w:t>:</w:t>
            </w:r>
            <w:r w:rsidR="11DC4492" w:rsidRPr="3B77CA6E">
              <w:rPr>
                <w:rFonts w:ascii="Poppins Light" w:hAnsi="Poppins Light" w:cs="Poppins Light"/>
                <w:sz w:val="24"/>
                <w:szCs w:val="24"/>
              </w:rPr>
              <w:t xml:space="preserve"> </w:t>
            </w:r>
          </w:p>
          <w:p w14:paraId="2451750F" w14:textId="77777777" w:rsidR="00902E81" w:rsidRDefault="00902E81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1D9DDCE" w14:textId="69D2E060" w:rsidR="00902E81" w:rsidRPr="0033223C" w:rsidRDefault="00902E81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F60871" w:rsidRPr="0033223C" w14:paraId="64EEDBCB" w14:textId="77777777" w:rsidTr="00D91F7A">
        <w:tc>
          <w:tcPr>
            <w:tcW w:w="9498" w:type="dxa"/>
            <w:gridSpan w:val="3"/>
          </w:tcPr>
          <w:p w14:paraId="5AF0DA2D" w14:textId="6C4C0E22" w:rsidR="00F60871" w:rsidRPr="0033223C" w:rsidRDefault="00F60871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33223C">
              <w:rPr>
                <w:rFonts w:ascii="Poppins Light" w:hAnsi="Poppins Light" w:cs="Poppins Light"/>
                <w:sz w:val="24"/>
                <w:szCs w:val="24"/>
              </w:rPr>
              <w:t>Phone number</w:t>
            </w:r>
            <w:r w:rsidR="00AE481C">
              <w:rPr>
                <w:rFonts w:ascii="Poppins Light" w:hAnsi="Poppins Light" w:cs="Poppins Light"/>
                <w:sz w:val="24"/>
                <w:szCs w:val="24"/>
              </w:rPr>
              <w:t>:</w:t>
            </w:r>
            <w:r w:rsidR="0804344C" w:rsidRPr="3B77CA6E">
              <w:rPr>
                <w:rFonts w:ascii="Poppins Light" w:hAnsi="Poppins Light" w:cs="Poppins Light"/>
                <w:sz w:val="24"/>
                <w:szCs w:val="24"/>
              </w:rPr>
              <w:t xml:space="preserve"> </w:t>
            </w:r>
          </w:p>
        </w:tc>
      </w:tr>
      <w:tr w:rsidR="00F60871" w:rsidRPr="0033223C" w14:paraId="496A4E30" w14:textId="77777777" w:rsidTr="00D91F7A">
        <w:tc>
          <w:tcPr>
            <w:tcW w:w="9498" w:type="dxa"/>
            <w:gridSpan w:val="3"/>
          </w:tcPr>
          <w:p w14:paraId="6509F0DD" w14:textId="68ACBEB2" w:rsidR="00F60871" w:rsidRPr="0033223C" w:rsidRDefault="00F60871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33223C">
              <w:rPr>
                <w:rFonts w:ascii="Poppins Light" w:hAnsi="Poppins Light" w:cs="Poppins Light"/>
                <w:sz w:val="24"/>
                <w:szCs w:val="24"/>
              </w:rPr>
              <w:t>Email</w:t>
            </w:r>
            <w:r w:rsidR="00AE481C">
              <w:rPr>
                <w:rFonts w:ascii="Poppins Light" w:hAnsi="Poppins Light" w:cs="Poppins Light"/>
                <w:sz w:val="24"/>
                <w:szCs w:val="24"/>
              </w:rPr>
              <w:t>:</w:t>
            </w:r>
          </w:p>
        </w:tc>
      </w:tr>
      <w:tr w:rsidR="00AD0121" w:rsidRPr="0033223C" w14:paraId="5620AF1D" w14:textId="77777777" w:rsidTr="00D91F7A">
        <w:tc>
          <w:tcPr>
            <w:tcW w:w="9498" w:type="dxa"/>
            <w:gridSpan w:val="3"/>
          </w:tcPr>
          <w:p w14:paraId="4E7D9F38" w14:textId="5CBEC7A7" w:rsidR="00AD0121" w:rsidRPr="001268F0" w:rsidRDefault="00AD0121" w:rsidP="00463CCB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  <w:r w:rsidRPr="001268F0"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>Education</w:t>
            </w:r>
            <w:r w:rsidR="007B707E" w:rsidRPr="001268F0"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 xml:space="preserve"> &amp; Training</w:t>
            </w:r>
          </w:p>
          <w:p w14:paraId="6F70542E" w14:textId="336C7AD9" w:rsidR="001268F0" w:rsidRDefault="00F30990" w:rsidP="00463CCB">
            <w:r w:rsidRPr="3B77CA6E">
              <w:rPr>
                <w:rFonts w:ascii="Poppins Light" w:hAnsi="Poppins Light" w:cs="Poppins Light"/>
                <w:sz w:val="24"/>
                <w:szCs w:val="24"/>
              </w:rPr>
              <w:t>Please list details of</w:t>
            </w:r>
            <w:r w:rsidR="00337EEE" w:rsidRPr="3B77CA6E">
              <w:rPr>
                <w:rFonts w:ascii="Poppins Light" w:hAnsi="Poppins Light" w:cs="Poppins Light"/>
                <w:sz w:val="24"/>
                <w:szCs w:val="24"/>
              </w:rPr>
              <w:t xml:space="preserve"> </w:t>
            </w:r>
            <w:r w:rsidRPr="3B77CA6E">
              <w:rPr>
                <w:rFonts w:ascii="Poppins Light" w:hAnsi="Poppins Light" w:cs="Poppins Light"/>
                <w:sz w:val="24"/>
                <w:szCs w:val="24"/>
              </w:rPr>
              <w:t>your education and any other train</w:t>
            </w:r>
            <w:r w:rsidR="00337EEE" w:rsidRPr="3B77CA6E">
              <w:rPr>
                <w:rFonts w:ascii="Poppins Light" w:hAnsi="Poppins Light" w:cs="Poppins Light"/>
                <w:sz w:val="24"/>
                <w:szCs w:val="24"/>
              </w:rPr>
              <w:t>ing</w:t>
            </w:r>
            <w:r w:rsidRPr="3B77CA6E">
              <w:rPr>
                <w:rFonts w:ascii="Poppins Light" w:hAnsi="Poppins Light" w:cs="Poppins Light"/>
                <w:sz w:val="24"/>
                <w:szCs w:val="24"/>
              </w:rPr>
              <w:t xml:space="preserve"> you have undertaken</w:t>
            </w:r>
            <w:r w:rsidR="00337EEE" w:rsidRPr="3B77CA6E">
              <w:rPr>
                <w:rFonts w:ascii="Poppins Light" w:hAnsi="Poppins Light" w:cs="Poppins Light"/>
                <w:sz w:val="24"/>
                <w:szCs w:val="24"/>
              </w:rPr>
              <w:t xml:space="preserve"> relevant</w:t>
            </w:r>
            <w:r w:rsidRPr="3B77CA6E">
              <w:rPr>
                <w:rFonts w:ascii="Poppins Light" w:hAnsi="Poppins Light" w:cs="Poppins Light"/>
                <w:sz w:val="24"/>
                <w:szCs w:val="24"/>
              </w:rPr>
              <w:t xml:space="preserve"> to the post. </w:t>
            </w:r>
          </w:p>
          <w:p w14:paraId="0B5F2523" w14:textId="1910038B" w:rsidR="3B77CA6E" w:rsidRDefault="3B77CA6E" w:rsidP="3B77CA6E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1A0EB24" w14:textId="1D6992AE" w:rsidR="3B77CA6E" w:rsidRDefault="3B77CA6E" w:rsidP="3B77CA6E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56B874E" w14:textId="77777777" w:rsidR="00AE481C" w:rsidRDefault="00AE481C" w:rsidP="00463CCB">
            <w:pPr>
              <w:rPr>
                <w:rFonts w:ascii="Poppins Light" w:hAnsi="Poppins Light" w:cs="Poppins Light"/>
                <w:bCs/>
                <w:sz w:val="24"/>
                <w:szCs w:val="24"/>
              </w:rPr>
            </w:pPr>
          </w:p>
          <w:p w14:paraId="435B3EFD" w14:textId="77777777" w:rsidR="00AE481C" w:rsidRPr="00F30990" w:rsidRDefault="00AE481C" w:rsidP="00463CCB">
            <w:pPr>
              <w:rPr>
                <w:rFonts w:ascii="Poppins Light" w:hAnsi="Poppins Light" w:cs="Poppins Light"/>
                <w:bCs/>
                <w:sz w:val="24"/>
                <w:szCs w:val="24"/>
              </w:rPr>
            </w:pPr>
          </w:p>
          <w:p w14:paraId="7AA656B9" w14:textId="77777777" w:rsidR="001268F0" w:rsidRDefault="001268F0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8025967" w14:textId="77777777" w:rsidR="00AE481C" w:rsidRDefault="00AE481C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358A04E" w14:textId="77777777" w:rsidR="00AE481C" w:rsidRPr="001268F0" w:rsidRDefault="00AE481C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6B1FD45" w14:textId="77777777" w:rsidR="001268F0" w:rsidRDefault="001268F0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33F344B" w14:textId="77777777" w:rsidR="00902E81" w:rsidRPr="001268F0" w:rsidRDefault="00902E81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E6EA79A" w14:textId="0A8A69D7" w:rsidR="001268F0" w:rsidRPr="001268F0" w:rsidRDefault="001268F0" w:rsidP="00463CCB">
            <w:pPr>
              <w:rPr>
                <w:rFonts w:ascii="Poppins Light" w:hAnsi="Poppins Light" w:cs="Poppins Light"/>
                <w:i/>
                <w:iCs/>
                <w:sz w:val="24"/>
                <w:szCs w:val="24"/>
              </w:rPr>
            </w:pPr>
          </w:p>
        </w:tc>
      </w:tr>
      <w:tr w:rsidR="001268F0" w:rsidRPr="0033223C" w14:paraId="6155BC4E" w14:textId="77777777" w:rsidTr="00D91F7A"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14:paraId="2F6DA65A" w14:textId="77777777" w:rsidR="001268F0" w:rsidRPr="001268F0" w:rsidRDefault="001268F0" w:rsidP="00463CCB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  <w:r w:rsidRPr="001268F0"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>Qualifications</w:t>
            </w:r>
          </w:p>
          <w:p w14:paraId="6DDA03E7" w14:textId="77777777" w:rsidR="00F30990" w:rsidRDefault="00420842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420842">
              <w:rPr>
                <w:rFonts w:ascii="Poppins Light" w:hAnsi="Poppins Light" w:cs="Poppins Light"/>
                <w:sz w:val="24"/>
                <w:szCs w:val="24"/>
              </w:rPr>
              <w:t>Please list details of your</w:t>
            </w:r>
            <w:r>
              <w:rPr>
                <w:rFonts w:ascii="Poppins Light" w:hAnsi="Poppins Light" w:cs="Poppins Light"/>
                <w:sz w:val="24"/>
                <w:szCs w:val="24"/>
              </w:rPr>
              <w:t xml:space="preserve"> professional</w:t>
            </w:r>
            <w:r w:rsidRPr="00420842">
              <w:rPr>
                <w:rFonts w:ascii="Poppins Light" w:hAnsi="Poppins Light" w:cs="Poppins Light"/>
                <w:sz w:val="24"/>
                <w:szCs w:val="24"/>
              </w:rPr>
              <w:t xml:space="preserve"> qualifications </w:t>
            </w:r>
            <w:r w:rsidR="00F30990">
              <w:rPr>
                <w:rFonts w:ascii="Poppins Light" w:hAnsi="Poppins Light" w:cs="Poppins Light"/>
                <w:sz w:val="24"/>
                <w:szCs w:val="24"/>
              </w:rPr>
              <w:t>relevant to the post:</w:t>
            </w:r>
          </w:p>
          <w:p w14:paraId="7CCDE83F" w14:textId="77777777" w:rsidR="00F30990" w:rsidRDefault="00F30990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FABA7CA" w14:textId="77777777" w:rsidR="00F30990" w:rsidRDefault="00F30990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49A7796" w14:textId="77777777" w:rsidR="00AE481C" w:rsidRDefault="00AE481C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D2EE1C6" w14:textId="77777777" w:rsidR="00AE481C" w:rsidRDefault="00AE481C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43C54EC" w14:textId="77777777" w:rsidR="00F30990" w:rsidRDefault="00F30990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5605B55" w14:textId="77777777" w:rsidR="00AE481C" w:rsidRDefault="00AE481C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907BB67" w14:textId="77777777" w:rsidR="00AE481C" w:rsidRDefault="00AE481C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6AF0E41" w14:textId="77777777" w:rsidR="00632E72" w:rsidRDefault="00632E72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29E3241" w14:textId="77777777" w:rsidR="00902E81" w:rsidRDefault="00902E81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08FA264" w14:textId="5750DD08" w:rsidR="001268F0" w:rsidRPr="0033223C" w:rsidRDefault="00420842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>
              <w:rPr>
                <w:rFonts w:ascii="Poppins Light" w:hAnsi="Poppins Light" w:cs="Poppins Light"/>
                <w:sz w:val="24"/>
                <w:szCs w:val="24"/>
              </w:rPr>
              <w:t xml:space="preserve"> </w:t>
            </w:r>
          </w:p>
        </w:tc>
      </w:tr>
      <w:tr w:rsidR="001A44D4" w:rsidRPr="0033223C" w14:paraId="1549084E" w14:textId="77777777" w:rsidTr="00D91F7A">
        <w:tc>
          <w:tcPr>
            <w:tcW w:w="9498" w:type="dxa"/>
            <w:gridSpan w:val="3"/>
            <w:tcBorders>
              <w:top w:val="single" w:sz="4" w:space="0" w:color="auto"/>
              <w:left w:val="nil"/>
              <w:right w:val="nil"/>
            </w:tcBorders>
          </w:tcPr>
          <w:p w14:paraId="17BC95F4" w14:textId="77777777" w:rsidR="005F6B2F" w:rsidRDefault="005F6B2F" w:rsidP="00632E72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</w:p>
          <w:p w14:paraId="5D187C67" w14:textId="3E1DC934" w:rsidR="001A44D4" w:rsidRPr="005F6B2F" w:rsidRDefault="001A44D4" w:rsidP="00632E72">
            <w:pPr>
              <w:rPr>
                <w:rFonts w:ascii="Poppins Light" w:hAnsi="Poppins Light" w:cs="Poppins Light"/>
                <w:b/>
                <w:bCs/>
                <w:sz w:val="28"/>
                <w:szCs w:val="28"/>
              </w:rPr>
            </w:pPr>
            <w:r w:rsidRPr="005F6B2F">
              <w:rPr>
                <w:rFonts w:ascii="Poppins Light" w:hAnsi="Poppins Light" w:cs="Poppins Light"/>
                <w:b/>
                <w:bCs/>
                <w:sz w:val="28"/>
                <w:szCs w:val="28"/>
              </w:rPr>
              <w:t>Current Employer</w:t>
            </w:r>
          </w:p>
          <w:p w14:paraId="6F5E7204" w14:textId="66DDA8D7" w:rsidR="00B7495A" w:rsidRPr="00B7495A" w:rsidRDefault="00B7495A" w:rsidP="00632E72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B7495A">
              <w:rPr>
                <w:rFonts w:ascii="Poppins Light" w:hAnsi="Poppins Light" w:cs="Poppins Light"/>
                <w:sz w:val="24"/>
                <w:szCs w:val="24"/>
              </w:rPr>
              <w:t>Please insert details of your current or most recent employer</w:t>
            </w:r>
          </w:p>
        </w:tc>
      </w:tr>
      <w:tr w:rsidR="007C6398" w:rsidRPr="0033223C" w14:paraId="6438C31A" w14:textId="77777777" w:rsidTr="00D91F7A">
        <w:tc>
          <w:tcPr>
            <w:tcW w:w="4280" w:type="dxa"/>
          </w:tcPr>
          <w:p w14:paraId="69AF6457" w14:textId="2C93021A" w:rsidR="007C6398" w:rsidRPr="00463CCB" w:rsidRDefault="007C639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463CCB">
              <w:rPr>
                <w:rFonts w:ascii="Poppins Light" w:hAnsi="Poppins Light" w:cs="Poppins Light"/>
                <w:sz w:val="24"/>
                <w:szCs w:val="24"/>
              </w:rPr>
              <w:t xml:space="preserve">Name and Address of Employer </w:t>
            </w:r>
          </w:p>
        </w:tc>
        <w:tc>
          <w:tcPr>
            <w:tcW w:w="5218" w:type="dxa"/>
            <w:gridSpan w:val="2"/>
          </w:tcPr>
          <w:p w14:paraId="1EC46D60" w14:textId="77777777" w:rsidR="007C6398" w:rsidRPr="00242D28" w:rsidRDefault="007C6398" w:rsidP="00463CC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8A95BF0" w14:textId="77777777" w:rsidR="007C6398" w:rsidRPr="0033223C" w:rsidRDefault="007C639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7C6398" w:rsidRPr="0033223C" w14:paraId="3A60077E" w14:textId="77777777" w:rsidTr="00D91F7A">
        <w:tc>
          <w:tcPr>
            <w:tcW w:w="4280" w:type="dxa"/>
          </w:tcPr>
          <w:p w14:paraId="3B03258B" w14:textId="70A4ABC0" w:rsidR="007C6398" w:rsidRPr="00463CCB" w:rsidRDefault="007C639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463CCB">
              <w:rPr>
                <w:rFonts w:ascii="Poppins Light" w:hAnsi="Poppins Light" w:cs="Poppins Light"/>
                <w:sz w:val="24"/>
                <w:szCs w:val="24"/>
              </w:rPr>
              <w:t xml:space="preserve">Job Title </w:t>
            </w:r>
          </w:p>
        </w:tc>
        <w:tc>
          <w:tcPr>
            <w:tcW w:w="5218" w:type="dxa"/>
            <w:gridSpan w:val="2"/>
          </w:tcPr>
          <w:p w14:paraId="785DE792" w14:textId="77777777" w:rsidR="007C6398" w:rsidRPr="00242D28" w:rsidRDefault="007C6398" w:rsidP="00463CC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2C428DB" w14:textId="77777777" w:rsidR="007C6398" w:rsidRPr="0033223C" w:rsidRDefault="007C639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7C6398" w:rsidRPr="0033223C" w14:paraId="1DED7983" w14:textId="4589D1F0" w:rsidTr="00D91F7A">
        <w:tc>
          <w:tcPr>
            <w:tcW w:w="4280" w:type="dxa"/>
          </w:tcPr>
          <w:p w14:paraId="3E0ACE12" w14:textId="0336E679" w:rsidR="007C6398" w:rsidRPr="00463CCB" w:rsidRDefault="007C639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463CCB">
              <w:rPr>
                <w:rFonts w:ascii="Poppins Light" w:hAnsi="Poppins Light" w:cs="Poppins Light"/>
                <w:sz w:val="24"/>
                <w:szCs w:val="24"/>
              </w:rPr>
              <w:t>Dates employed</w:t>
            </w:r>
          </w:p>
        </w:tc>
        <w:tc>
          <w:tcPr>
            <w:tcW w:w="5218" w:type="dxa"/>
            <w:gridSpan w:val="2"/>
          </w:tcPr>
          <w:p w14:paraId="0176E21E" w14:textId="583EA6A9" w:rsidR="007C6398" w:rsidRPr="00D91F7A" w:rsidRDefault="007C639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D91F7A">
              <w:rPr>
                <w:rFonts w:ascii="Poppins Light" w:hAnsi="Poppins Light" w:cs="Poppins Light"/>
                <w:sz w:val="24"/>
                <w:szCs w:val="24"/>
              </w:rPr>
              <w:t xml:space="preserve">From:   </w:t>
            </w:r>
            <w:r w:rsidR="00F31BF3" w:rsidRPr="00D91F7A">
              <w:rPr>
                <w:rFonts w:ascii="Poppins Light" w:hAnsi="Poppins Light" w:cs="Poppins Light"/>
                <w:sz w:val="24"/>
                <w:szCs w:val="24"/>
              </w:rPr>
              <w:t xml:space="preserve">                       To:</w:t>
            </w:r>
          </w:p>
          <w:p w14:paraId="3F904D2C" w14:textId="77777777" w:rsidR="007C6398" w:rsidRPr="0033223C" w:rsidRDefault="007C639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7C6398" w:rsidRPr="0033223C" w14:paraId="45028995" w14:textId="77777777" w:rsidTr="00D91F7A">
        <w:tc>
          <w:tcPr>
            <w:tcW w:w="4280" w:type="dxa"/>
          </w:tcPr>
          <w:p w14:paraId="69F7EB7F" w14:textId="31461E4D" w:rsidR="007C6398" w:rsidRPr="00463CCB" w:rsidRDefault="007C639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463CCB">
              <w:rPr>
                <w:rFonts w:ascii="Poppins Light" w:hAnsi="Poppins Light" w:cs="Poppins Light"/>
                <w:sz w:val="24"/>
                <w:szCs w:val="24"/>
              </w:rPr>
              <w:t xml:space="preserve">Notice Required/ Date Available </w:t>
            </w:r>
          </w:p>
        </w:tc>
        <w:tc>
          <w:tcPr>
            <w:tcW w:w="5218" w:type="dxa"/>
            <w:gridSpan w:val="2"/>
          </w:tcPr>
          <w:p w14:paraId="671252E2" w14:textId="77777777" w:rsidR="007C6398" w:rsidRPr="0033223C" w:rsidRDefault="007C639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7C6398" w:rsidRPr="0033223C" w14:paraId="73ADA550" w14:textId="77777777" w:rsidTr="00D91F7A">
        <w:tc>
          <w:tcPr>
            <w:tcW w:w="4280" w:type="dxa"/>
          </w:tcPr>
          <w:p w14:paraId="5AC901FD" w14:textId="6A054337" w:rsidR="007C6398" w:rsidRPr="00463CCB" w:rsidRDefault="007C639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463CCB">
              <w:rPr>
                <w:rFonts w:ascii="Poppins Light" w:hAnsi="Poppins Light" w:cs="Poppins Light"/>
                <w:sz w:val="24"/>
                <w:szCs w:val="24"/>
              </w:rPr>
              <w:t xml:space="preserve">Reason for Leaving </w:t>
            </w:r>
          </w:p>
        </w:tc>
        <w:tc>
          <w:tcPr>
            <w:tcW w:w="5218" w:type="dxa"/>
            <w:gridSpan w:val="2"/>
          </w:tcPr>
          <w:p w14:paraId="66F08D9D" w14:textId="77777777" w:rsidR="007C6398" w:rsidRPr="00242D28" w:rsidRDefault="007C6398" w:rsidP="00463CCB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6C5E2B3D" w14:textId="77777777" w:rsidR="007C6398" w:rsidRPr="0033223C" w:rsidRDefault="007C639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F374C8" w:rsidRPr="0033223C" w14:paraId="1F474FA3" w14:textId="77777777" w:rsidTr="00D91F7A"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14:paraId="7D52C664" w14:textId="058ECDBC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463CCB">
              <w:rPr>
                <w:rFonts w:ascii="Poppins Light" w:hAnsi="Poppins Light" w:cs="Poppins Light"/>
                <w:sz w:val="24"/>
                <w:szCs w:val="24"/>
              </w:rPr>
              <w:t>Responsibilities of Post and Relevant Achievements:</w:t>
            </w:r>
          </w:p>
          <w:p w14:paraId="6B91EA74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7DC555B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AC36F95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69C73B4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B0FB2A7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445B105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0A4EC81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211C29E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E63F241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B516CB2" w14:textId="77777777" w:rsidR="00F374C8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6B9C41E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2A9A00F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D4B5810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0F7F07A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5E1C2B1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A1B3D3E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69F8059" w14:textId="77777777" w:rsidR="005F6B2F" w:rsidRPr="00463CCB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DC3D4A2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CC14150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CF37AA4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3B4EAF4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FD8E7F3" w14:textId="77777777" w:rsidR="00F374C8" w:rsidRPr="00463CCB" w:rsidRDefault="00F374C8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2A658E" w:rsidRPr="0033223C" w14:paraId="7A9E092C" w14:textId="77777777" w:rsidTr="00D91F7A">
        <w:tc>
          <w:tcPr>
            <w:tcW w:w="9498" w:type="dxa"/>
            <w:gridSpan w:val="3"/>
            <w:tcBorders>
              <w:left w:val="nil"/>
              <w:right w:val="nil"/>
            </w:tcBorders>
          </w:tcPr>
          <w:p w14:paraId="2E1E7AE1" w14:textId="77777777" w:rsidR="005F6B2F" w:rsidRDefault="005F6B2F" w:rsidP="002A658E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</w:p>
          <w:p w14:paraId="790A1C5B" w14:textId="100BC202" w:rsidR="002A658E" w:rsidRPr="002A658E" w:rsidRDefault="002A658E" w:rsidP="002A658E">
            <w:pPr>
              <w:rPr>
                <w:rFonts w:ascii="Poppins Light" w:hAnsi="Poppins Light" w:cs="Poppins Light"/>
                <w:b/>
                <w:bCs/>
                <w:sz w:val="28"/>
                <w:szCs w:val="28"/>
              </w:rPr>
            </w:pPr>
            <w:r w:rsidRPr="002A658E">
              <w:rPr>
                <w:rFonts w:ascii="Poppins Light" w:hAnsi="Poppins Light" w:cs="Poppins Light"/>
                <w:b/>
                <w:bCs/>
                <w:sz w:val="28"/>
                <w:szCs w:val="28"/>
              </w:rPr>
              <w:t>Previous employers</w:t>
            </w:r>
          </w:p>
          <w:p w14:paraId="4A5198FA" w14:textId="23104DB4" w:rsidR="00B8136A" w:rsidRDefault="002A658E" w:rsidP="002A658E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2A658E">
              <w:rPr>
                <w:rFonts w:ascii="Poppins Light" w:hAnsi="Poppins Light" w:cs="Poppins Light"/>
                <w:sz w:val="24"/>
                <w:szCs w:val="24"/>
              </w:rPr>
              <w:t>Please tell us about other jobs you have done and about the skills you used or learned in those jobs</w:t>
            </w:r>
            <w:r w:rsidR="00FE682D">
              <w:rPr>
                <w:rFonts w:ascii="Poppins Light" w:hAnsi="Poppins Light" w:cs="Poppins Light"/>
                <w:sz w:val="24"/>
                <w:szCs w:val="24"/>
              </w:rPr>
              <w:t xml:space="preserve"> that are relevant to this post. </w:t>
            </w:r>
            <w:r w:rsidR="00E30207" w:rsidRPr="3B77CA6E">
              <w:rPr>
                <w:rFonts w:ascii="Poppins Light" w:hAnsi="Poppins Light" w:cs="Poppins Light"/>
                <w:sz w:val="24"/>
                <w:szCs w:val="24"/>
              </w:rPr>
              <w:t>Highlight</w:t>
            </w:r>
            <w:r w:rsidR="00E30207">
              <w:rPr>
                <w:rFonts w:ascii="Poppins Light" w:hAnsi="Poppins Light" w:cs="Poppins Light"/>
                <w:sz w:val="24"/>
                <w:szCs w:val="24"/>
              </w:rPr>
              <w:t xml:space="preserve"> any achievements and projects you have worked on.</w:t>
            </w:r>
          </w:p>
          <w:p w14:paraId="4CD3F655" w14:textId="5BF51BCC" w:rsidR="002A658E" w:rsidRPr="0033223C" w:rsidRDefault="00A55F20" w:rsidP="00FE682D">
            <w:pPr>
              <w:rPr>
                <w:rFonts w:ascii="Poppins Light" w:hAnsi="Poppins Light" w:cs="Poppins Light"/>
                <w:sz w:val="24"/>
                <w:szCs w:val="24"/>
              </w:rPr>
            </w:pPr>
            <w:r>
              <w:rPr>
                <w:rFonts w:ascii="Poppins Light" w:hAnsi="Poppins Light" w:cs="Poppins Light"/>
                <w:sz w:val="24"/>
                <w:szCs w:val="24"/>
              </w:rPr>
              <w:t>Please include dates, and employers name and address (if known).</w:t>
            </w:r>
          </w:p>
        </w:tc>
      </w:tr>
      <w:tr w:rsidR="00FE682D" w:rsidRPr="0033223C" w14:paraId="26BE0CD4" w14:textId="77777777" w:rsidTr="00D91F7A">
        <w:tc>
          <w:tcPr>
            <w:tcW w:w="9498" w:type="dxa"/>
            <w:gridSpan w:val="3"/>
          </w:tcPr>
          <w:p w14:paraId="1796C1DF" w14:textId="77777777" w:rsidR="00FE682D" w:rsidRPr="00FE682D" w:rsidRDefault="00FE682D" w:rsidP="00463CCB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  <w:r w:rsidRPr="00FE682D"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>Previous employer</w:t>
            </w:r>
          </w:p>
          <w:p w14:paraId="235D2586" w14:textId="77777777" w:rsidR="00FE682D" w:rsidRDefault="00FE682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BE42E3C" w14:textId="77777777" w:rsidR="00FE682D" w:rsidRDefault="00FE682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8BED59E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6436FCC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F667655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B8B36B1" w14:textId="75A7CDCB" w:rsidR="00FE682D" w:rsidRPr="0033223C" w:rsidRDefault="00FE682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FE682D" w:rsidRPr="0033223C" w14:paraId="1746BD5E" w14:textId="77777777" w:rsidTr="00D91F7A">
        <w:tc>
          <w:tcPr>
            <w:tcW w:w="9498" w:type="dxa"/>
            <w:gridSpan w:val="3"/>
          </w:tcPr>
          <w:p w14:paraId="4F708E25" w14:textId="77777777" w:rsidR="00FE682D" w:rsidRPr="00FE682D" w:rsidRDefault="00FE682D" w:rsidP="00463CCB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  <w:r w:rsidRPr="00FE682D"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>Previous employer</w:t>
            </w:r>
          </w:p>
          <w:p w14:paraId="17B476EA" w14:textId="77777777" w:rsidR="00FE682D" w:rsidRDefault="00FE682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6EFA33B" w14:textId="77777777" w:rsidR="00FE682D" w:rsidRDefault="00FE682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CA51127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AF3B6E1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28D7457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FA27A9C" w14:textId="780E657F" w:rsidR="00FE682D" w:rsidRPr="0033223C" w:rsidRDefault="00FE682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FE682D" w:rsidRPr="0033223C" w14:paraId="67FC5C85" w14:textId="77777777" w:rsidTr="00D91F7A">
        <w:tc>
          <w:tcPr>
            <w:tcW w:w="9498" w:type="dxa"/>
            <w:gridSpan w:val="3"/>
          </w:tcPr>
          <w:p w14:paraId="33083728" w14:textId="77777777" w:rsidR="00FE682D" w:rsidRPr="00FE682D" w:rsidRDefault="00FE682D" w:rsidP="00463CCB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  <w:r w:rsidRPr="00FE682D"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>Previous employer</w:t>
            </w:r>
          </w:p>
          <w:p w14:paraId="667C676B" w14:textId="77777777" w:rsidR="00FE682D" w:rsidRDefault="00FE682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7B067DD" w14:textId="77777777" w:rsidR="00FE682D" w:rsidRDefault="00FE682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B576FB7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1F7CB1E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7074768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2468F84" w14:textId="76522A59" w:rsidR="00FE682D" w:rsidRPr="0033223C" w:rsidRDefault="00FE682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FE682D" w:rsidRPr="0033223C" w14:paraId="5CF6B073" w14:textId="77777777" w:rsidTr="00D91F7A"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14:paraId="7C7B3F37" w14:textId="77777777" w:rsidR="00FE682D" w:rsidRPr="00FE682D" w:rsidRDefault="00FE682D" w:rsidP="00463CCB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  <w:r w:rsidRPr="00FE682D"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>Previous employer</w:t>
            </w:r>
          </w:p>
          <w:p w14:paraId="5571CC5F" w14:textId="77777777" w:rsidR="00FE682D" w:rsidRDefault="00FE682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727987F" w14:textId="77777777" w:rsidR="00FE682D" w:rsidRDefault="00FE682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ABE4FCE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617F48B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4FDD0E5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2272740" w14:textId="77777777" w:rsidR="005F6B2F" w:rsidRDefault="005F6B2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8E0A3BE" w14:textId="3DF95FC3" w:rsidR="00FE682D" w:rsidRPr="0033223C" w:rsidRDefault="00FE682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A16B3D" w:rsidRPr="0033223C" w14:paraId="5B94FDF0" w14:textId="77777777" w:rsidTr="00D91F7A">
        <w:tc>
          <w:tcPr>
            <w:tcW w:w="9498" w:type="dxa"/>
            <w:gridSpan w:val="3"/>
            <w:tcBorders>
              <w:left w:val="nil"/>
              <w:right w:val="nil"/>
            </w:tcBorders>
          </w:tcPr>
          <w:p w14:paraId="38C046F7" w14:textId="77777777" w:rsidR="00EB40EF" w:rsidRDefault="00EB40EF" w:rsidP="00463CCB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</w:p>
          <w:p w14:paraId="6B6C5606" w14:textId="3E074A75" w:rsidR="00A16B3D" w:rsidRPr="00EB40EF" w:rsidRDefault="00A16B3D" w:rsidP="00463CCB">
            <w:pPr>
              <w:rPr>
                <w:rFonts w:ascii="Poppins Light" w:hAnsi="Poppins Light" w:cs="Poppins Light"/>
                <w:b/>
                <w:bCs/>
                <w:sz w:val="28"/>
                <w:szCs w:val="28"/>
              </w:rPr>
            </w:pPr>
            <w:r w:rsidRPr="00EB40EF">
              <w:rPr>
                <w:rFonts w:ascii="Poppins Light" w:hAnsi="Poppins Light" w:cs="Poppins Light"/>
                <w:b/>
                <w:bCs/>
                <w:sz w:val="28"/>
                <w:szCs w:val="28"/>
              </w:rPr>
              <w:t>Voluntary experience</w:t>
            </w:r>
          </w:p>
          <w:p w14:paraId="75626A4D" w14:textId="48B8CC47" w:rsidR="00A16B3D" w:rsidRPr="0033223C" w:rsidRDefault="00A16B3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A16B3D">
              <w:rPr>
                <w:rFonts w:ascii="Poppins Light" w:hAnsi="Poppins Light" w:cs="Poppins Light"/>
                <w:sz w:val="24"/>
                <w:szCs w:val="24"/>
              </w:rPr>
              <w:t xml:space="preserve">Please give details of any voluntary </w:t>
            </w:r>
            <w:r w:rsidR="23D0E7A1" w:rsidRPr="41145A70">
              <w:rPr>
                <w:rFonts w:ascii="Poppins Light" w:hAnsi="Poppins Light" w:cs="Poppins Light"/>
                <w:sz w:val="24"/>
                <w:szCs w:val="24"/>
              </w:rPr>
              <w:t>roles</w:t>
            </w:r>
            <w:r w:rsidR="44C53651" w:rsidRPr="3B77CA6E">
              <w:rPr>
                <w:rFonts w:ascii="Poppins Light" w:hAnsi="Poppins Light" w:cs="Poppins Light"/>
                <w:sz w:val="24"/>
                <w:szCs w:val="24"/>
              </w:rPr>
              <w:t xml:space="preserve"> or experience</w:t>
            </w:r>
            <w:r w:rsidRPr="00A16B3D">
              <w:rPr>
                <w:rFonts w:ascii="Poppins Light" w:hAnsi="Poppins Light" w:cs="Poppins Light"/>
                <w:sz w:val="24"/>
                <w:szCs w:val="24"/>
              </w:rPr>
              <w:t xml:space="preserve"> that </w:t>
            </w:r>
            <w:r w:rsidR="015D3898" w:rsidRPr="41145A70">
              <w:rPr>
                <w:rFonts w:ascii="Poppins Light" w:hAnsi="Poppins Light" w:cs="Poppins Light"/>
                <w:sz w:val="24"/>
                <w:szCs w:val="24"/>
              </w:rPr>
              <w:t>support</w:t>
            </w:r>
            <w:r w:rsidRPr="00A16B3D">
              <w:rPr>
                <w:rFonts w:ascii="Poppins Light" w:hAnsi="Poppins Light" w:cs="Poppins Light"/>
                <w:sz w:val="24"/>
                <w:szCs w:val="24"/>
              </w:rPr>
              <w:t xml:space="preserve"> your application</w:t>
            </w:r>
            <w:r>
              <w:rPr>
                <w:rFonts w:ascii="Poppins Light" w:hAnsi="Poppins Light" w:cs="Poppins Light"/>
                <w:sz w:val="24"/>
                <w:szCs w:val="24"/>
              </w:rPr>
              <w:t>:</w:t>
            </w:r>
          </w:p>
        </w:tc>
      </w:tr>
      <w:tr w:rsidR="001A44D4" w:rsidRPr="0033223C" w14:paraId="4B078DA4" w14:textId="77777777" w:rsidTr="00D91F7A"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14:paraId="2087A825" w14:textId="77777777" w:rsidR="001A44D4" w:rsidRDefault="001A44D4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FC8F475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3AF7A3E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7EB6AB2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CA40624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C037702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507988D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8FA116D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EA53F43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9F3B093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DEAFD63" w14:textId="449FFF05" w:rsidR="00EB40EF" w:rsidRPr="001A44D4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9E64BA" w:rsidRPr="0033223C" w14:paraId="199A75D0" w14:textId="77777777" w:rsidTr="00D91F7A">
        <w:tc>
          <w:tcPr>
            <w:tcW w:w="9498" w:type="dxa"/>
            <w:gridSpan w:val="3"/>
            <w:tcBorders>
              <w:left w:val="nil"/>
              <w:right w:val="nil"/>
            </w:tcBorders>
          </w:tcPr>
          <w:p w14:paraId="27CFC9DC" w14:textId="77777777" w:rsidR="00EB40EF" w:rsidRDefault="00EB40EF" w:rsidP="009E64BA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</w:p>
          <w:p w14:paraId="7C924F28" w14:textId="64C9ABC6" w:rsidR="009E64BA" w:rsidRPr="009E64BA" w:rsidRDefault="009E64BA" w:rsidP="009E64BA">
            <w:pPr>
              <w:rPr>
                <w:rFonts w:ascii="Poppins Light" w:hAnsi="Poppins Light" w:cs="Poppins Light"/>
                <w:b/>
                <w:bCs/>
                <w:sz w:val="28"/>
                <w:szCs w:val="28"/>
              </w:rPr>
            </w:pPr>
            <w:r w:rsidRPr="009E64BA">
              <w:rPr>
                <w:rFonts w:ascii="Poppins Light" w:hAnsi="Poppins Light" w:cs="Poppins Light"/>
                <w:b/>
                <w:bCs/>
                <w:sz w:val="28"/>
                <w:szCs w:val="28"/>
              </w:rPr>
              <w:t>Supporting statement</w:t>
            </w:r>
          </w:p>
          <w:p w14:paraId="2BF700F6" w14:textId="7F589BB4" w:rsidR="009E64BA" w:rsidRDefault="009E64BA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9E64BA">
              <w:rPr>
                <w:rFonts w:ascii="Poppins Light" w:hAnsi="Poppins Light" w:cs="Poppins Light"/>
                <w:sz w:val="24"/>
                <w:szCs w:val="24"/>
              </w:rPr>
              <w:t>Please tell us why you applied for this job and why you think you are the best person for the job.</w:t>
            </w:r>
            <w:r>
              <w:rPr>
                <w:rFonts w:ascii="Poppins Light" w:hAnsi="Poppins Light" w:cs="Poppins Light"/>
                <w:sz w:val="24"/>
                <w:szCs w:val="24"/>
              </w:rPr>
              <w:t xml:space="preserve"> Please refer to the job </w:t>
            </w:r>
            <w:r w:rsidR="00765D37">
              <w:rPr>
                <w:rFonts w:ascii="Poppins Light" w:hAnsi="Poppins Light" w:cs="Poppins Light"/>
                <w:sz w:val="24"/>
                <w:szCs w:val="24"/>
              </w:rPr>
              <w:t xml:space="preserve">pack to demonstrate how you </w:t>
            </w:r>
            <w:r w:rsidR="006108BF">
              <w:rPr>
                <w:rFonts w:ascii="Poppins Light" w:hAnsi="Poppins Light" w:cs="Poppins Light"/>
                <w:sz w:val="24"/>
                <w:szCs w:val="24"/>
              </w:rPr>
              <w:t xml:space="preserve">meet </w:t>
            </w:r>
            <w:r w:rsidR="005B7DB7">
              <w:rPr>
                <w:rFonts w:ascii="Poppins Light" w:hAnsi="Poppins Light" w:cs="Poppins Light"/>
                <w:sz w:val="24"/>
                <w:szCs w:val="24"/>
              </w:rPr>
              <w:t xml:space="preserve">each of </w:t>
            </w:r>
            <w:r w:rsidR="006108BF">
              <w:rPr>
                <w:rFonts w:ascii="Poppins Light" w:hAnsi="Poppins Light" w:cs="Poppins Light"/>
                <w:sz w:val="24"/>
                <w:szCs w:val="24"/>
              </w:rPr>
              <w:t>the essential criteria.</w:t>
            </w:r>
          </w:p>
          <w:p w14:paraId="48F5D288" w14:textId="688A386C" w:rsidR="006108BF" w:rsidRPr="006108BF" w:rsidRDefault="006108BF" w:rsidP="00463CCB">
            <w:pPr>
              <w:rPr>
                <w:rFonts w:ascii="Poppins Light" w:hAnsi="Poppins Light" w:cs="Poppins Light"/>
                <w:i/>
                <w:iCs/>
                <w:sz w:val="24"/>
                <w:szCs w:val="24"/>
              </w:rPr>
            </w:pPr>
            <w:r w:rsidRPr="006108BF">
              <w:rPr>
                <w:rFonts w:ascii="Poppins Light" w:hAnsi="Poppins Light" w:cs="Poppins Light"/>
                <w:i/>
                <w:iCs/>
                <w:sz w:val="24"/>
                <w:szCs w:val="24"/>
              </w:rPr>
              <w:t>(Maximum 2 pages long)</w:t>
            </w:r>
          </w:p>
        </w:tc>
      </w:tr>
      <w:tr w:rsidR="001A44D4" w:rsidRPr="0033223C" w14:paraId="58D17D58" w14:textId="77777777" w:rsidTr="00D91F7A"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14:paraId="40E36FD1" w14:textId="77777777" w:rsidR="001A44D4" w:rsidRDefault="001A44D4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6398A13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4A3B95F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6DA7066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73831C8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5CD5A5F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3D57090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B10911F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BE2E8DD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B78B1AC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22B79FA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60F49BA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25AC0D3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97A7517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D61E4C5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7EA6185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4BE90A6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CB0AF56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DB78F0F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A7A67D7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2CAD623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8461CA2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04CD1C6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BE65682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C714226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1A0E2D3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B57B617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EBD4F41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D0D6260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B69D7D4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C8959C8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BFE3272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868B5DF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F5AE65E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959F0CB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7144891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65E60E9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34DFDC8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329B0F6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8D2604E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B5DCEC5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4155FEA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A663416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4864FE0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1A7232D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6AE834D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42552DC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EE6DBFC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8E89630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94F069F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A1CEEED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97E9E87" w14:textId="77777777" w:rsidR="00EB40EF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D0A2246" w14:textId="697FCB38" w:rsidR="00EB40EF" w:rsidRPr="0033223C" w:rsidRDefault="00EB40EF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BF5F03" w:rsidRPr="0033223C" w14:paraId="1AC17F98" w14:textId="77777777" w:rsidTr="00D91F7A">
        <w:tc>
          <w:tcPr>
            <w:tcW w:w="9498" w:type="dxa"/>
            <w:gridSpan w:val="3"/>
            <w:tcBorders>
              <w:left w:val="nil"/>
              <w:right w:val="nil"/>
            </w:tcBorders>
          </w:tcPr>
          <w:p w14:paraId="03A4DA76" w14:textId="77777777" w:rsidR="00EB40EF" w:rsidRDefault="00EB40EF" w:rsidP="00BF5F03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</w:p>
          <w:p w14:paraId="5C9EBEE7" w14:textId="699491A8" w:rsidR="00BF5F03" w:rsidRPr="00BF5F03" w:rsidRDefault="00BF5F03" w:rsidP="00BF5F03">
            <w:pPr>
              <w:rPr>
                <w:rFonts w:ascii="Poppins Light" w:hAnsi="Poppins Light" w:cs="Poppins Light"/>
                <w:b/>
                <w:bCs/>
                <w:sz w:val="28"/>
                <w:szCs w:val="28"/>
              </w:rPr>
            </w:pPr>
            <w:r w:rsidRPr="00BF5F03">
              <w:rPr>
                <w:rFonts w:ascii="Poppins Light" w:hAnsi="Poppins Light" w:cs="Poppins Light"/>
                <w:b/>
                <w:bCs/>
                <w:sz w:val="28"/>
                <w:szCs w:val="28"/>
              </w:rPr>
              <w:t>Interview arrangements and availability</w:t>
            </w:r>
          </w:p>
          <w:p w14:paraId="5391C864" w14:textId="09332804" w:rsidR="00BF5F03" w:rsidRPr="0033223C" w:rsidRDefault="00BF5F03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BF5F03">
              <w:rPr>
                <w:rFonts w:ascii="Poppins Light" w:hAnsi="Poppins Light" w:cs="Poppins Light"/>
                <w:sz w:val="24"/>
                <w:szCs w:val="24"/>
              </w:rPr>
              <w:t>If you have a disability, please tell us if there are any reasonable adjustments we can make to help you in your application or with our recruitment process.</w:t>
            </w:r>
          </w:p>
        </w:tc>
      </w:tr>
      <w:tr w:rsidR="00BF5F03" w:rsidRPr="0033223C" w14:paraId="46F64E09" w14:textId="77777777" w:rsidTr="00D91F7A"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14:paraId="04D21065" w14:textId="77777777" w:rsidR="00BF5F03" w:rsidRDefault="00BF5F03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47ED39E" w14:textId="77777777" w:rsidR="00134744" w:rsidRDefault="00134744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32DF98D1" w14:textId="77777777" w:rsidR="00134744" w:rsidRPr="0033223C" w:rsidRDefault="00134744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BF5F03" w:rsidRPr="0033223C" w14:paraId="188BDDB7" w14:textId="77777777" w:rsidTr="00D91F7A">
        <w:tc>
          <w:tcPr>
            <w:tcW w:w="9498" w:type="dxa"/>
            <w:gridSpan w:val="3"/>
            <w:tcBorders>
              <w:left w:val="nil"/>
              <w:right w:val="nil"/>
            </w:tcBorders>
          </w:tcPr>
          <w:p w14:paraId="5F0C6ECA" w14:textId="77777777" w:rsidR="00134744" w:rsidRDefault="00134744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D1E255A" w14:textId="7089519A" w:rsidR="00BF5F03" w:rsidRPr="0033223C" w:rsidRDefault="00F93ABB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F93ABB">
              <w:rPr>
                <w:rFonts w:ascii="Poppins Light" w:hAnsi="Poppins Light" w:cs="Poppins Light"/>
                <w:sz w:val="24"/>
                <w:szCs w:val="24"/>
              </w:rPr>
              <w:t>Are there any dates when you will not be available for interview?</w:t>
            </w:r>
          </w:p>
        </w:tc>
      </w:tr>
      <w:tr w:rsidR="00BF5F03" w:rsidRPr="0033223C" w14:paraId="041FC0F7" w14:textId="77777777" w:rsidTr="00D91F7A"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14:paraId="37F04B77" w14:textId="77777777" w:rsidR="00BF5F03" w:rsidRDefault="00BF5F03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A41C555" w14:textId="77777777" w:rsidR="00134744" w:rsidRDefault="00134744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7EAE69DA" w14:textId="77777777" w:rsidR="00134744" w:rsidRPr="0033223C" w:rsidRDefault="00134744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BF5F03" w:rsidRPr="0033223C" w14:paraId="36F2E54C" w14:textId="77777777" w:rsidTr="00D91F7A">
        <w:tc>
          <w:tcPr>
            <w:tcW w:w="9498" w:type="dxa"/>
            <w:gridSpan w:val="3"/>
            <w:tcBorders>
              <w:left w:val="nil"/>
              <w:right w:val="nil"/>
            </w:tcBorders>
          </w:tcPr>
          <w:p w14:paraId="41FB6A3D" w14:textId="77777777" w:rsidR="00134744" w:rsidRDefault="00134744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B85CC13" w14:textId="7B03204F" w:rsidR="00BF5F03" w:rsidRPr="0033223C" w:rsidRDefault="00B9483D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B9483D">
              <w:rPr>
                <w:rFonts w:ascii="Poppins Light" w:hAnsi="Poppins Light" w:cs="Poppins Light"/>
                <w:sz w:val="24"/>
                <w:szCs w:val="24"/>
              </w:rPr>
              <w:t>When can you start working for us?</w:t>
            </w:r>
          </w:p>
        </w:tc>
      </w:tr>
      <w:tr w:rsidR="00BF5F03" w:rsidRPr="0033223C" w14:paraId="5BA7A724" w14:textId="77777777" w:rsidTr="00D91F7A"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14:paraId="181A0084" w14:textId="77777777" w:rsidR="00BF5F03" w:rsidRDefault="00BF5F03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699E19B6" w14:textId="77777777" w:rsidR="00134744" w:rsidRDefault="00134744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F5359C5" w14:textId="77777777" w:rsidR="00134744" w:rsidRPr="0033223C" w:rsidRDefault="00134744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BF5F03" w:rsidRPr="0033223C" w14:paraId="7F9AC3E1" w14:textId="77777777" w:rsidTr="00D91F7A">
        <w:tc>
          <w:tcPr>
            <w:tcW w:w="9498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13650FC5" w14:textId="77777777" w:rsidR="002F5C73" w:rsidRDefault="002F5C73" w:rsidP="000C74E5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</w:p>
          <w:p w14:paraId="17E1BAC9" w14:textId="6E8C31F2" w:rsidR="000C74E5" w:rsidRPr="000C74E5" w:rsidRDefault="000C74E5" w:rsidP="000C74E5">
            <w:pPr>
              <w:rPr>
                <w:rFonts w:ascii="Poppins Light" w:hAnsi="Poppins Light" w:cs="Poppins Light"/>
                <w:b/>
                <w:bCs/>
                <w:sz w:val="28"/>
                <w:szCs w:val="28"/>
              </w:rPr>
            </w:pPr>
            <w:r w:rsidRPr="000C74E5">
              <w:rPr>
                <w:rFonts w:ascii="Poppins Light" w:hAnsi="Poppins Light" w:cs="Poppins Light"/>
                <w:b/>
                <w:bCs/>
                <w:sz w:val="28"/>
                <w:szCs w:val="28"/>
              </w:rPr>
              <w:t>Right to work in the UK</w:t>
            </w:r>
          </w:p>
          <w:p w14:paraId="49C40258" w14:textId="67985085" w:rsidR="00BF5F03" w:rsidRPr="0033223C" w:rsidRDefault="000C74E5" w:rsidP="00463CCB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0C74E5">
              <w:rPr>
                <w:rFonts w:ascii="Poppins Light" w:hAnsi="Poppins Light" w:cs="Poppins Light"/>
                <w:sz w:val="24"/>
                <w:szCs w:val="24"/>
              </w:rPr>
              <w:t xml:space="preserve">Do you need a work permit to work in the UK? </w:t>
            </w:r>
          </w:p>
        </w:tc>
      </w:tr>
      <w:tr w:rsidR="002F5C73" w:rsidRPr="0033223C" w14:paraId="3A52F8D5" w14:textId="77777777" w:rsidTr="00D91F7A">
        <w:tc>
          <w:tcPr>
            <w:tcW w:w="4747" w:type="dxa"/>
            <w:gridSpan w:val="2"/>
            <w:tcBorders>
              <w:bottom w:val="single" w:sz="4" w:space="0" w:color="auto"/>
            </w:tcBorders>
          </w:tcPr>
          <w:p w14:paraId="007336E3" w14:textId="712E99DA" w:rsidR="002F5C73" w:rsidRDefault="002F5C73" w:rsidP="000C74E5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  <w:r w:rsidRPr="000C74E5">
              <w:rPr>
                <w:rFonts w:ascii="Poppins Light" w:hAnsi="Poppins Light" w:cs="Poppins Light"/>
                <w:sz w:val="24"/>
                <w:szCs w:val="24"/>
              </w:rPr>
              <w:t>Yes</w:t>
            </w:r>
            <w:r>
              <w:rPr>
                <w:rFonts w:ascii="Poppins Light" w:hAnsi="Poppins Light" w:cs="Poppins Light"/>
                <w:sz w:val="24"/>
                <w:szCs w:val="24"/>
              </w:rPr>
              <w:t xml:space="preserve">   </w:t>
            </w:r>
            <w:r w:rsidRPr="0033223C">
              <w:rPr>
                <w:rFonts w:ascii="Poppins Light" w:hAnsi="Poppins Light" w:cs="Poppins Light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 wp14:anchorId="759FB002" wp14:editId="0A302A5A">
                      <wp:extent cx="180000" cy="180000"/>
                      <wp:effectExtent l="0" t="0" r="10795" b="10795"/>
                      <wp:docPr id="1365698679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54939F4" id="Rectangle 5" o:spid="_x0000_s1026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" fillcolor="white [3201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51" w:type="dxa"/>
            <w:tcBorders>
              <w:bottom w:val="single" w:sz="4" w:space="0" w:color="auto"/>
            </w:tcBorders>
          </w:tcPr>
          <w:p w14:paraId="2E7785C1" w14:textId="07F1B3A5" w:rsidR="002F5C73" w:rsidRPr="002F5C73" w:rsidRDefault="002F5C73" w:rsidP="000C74E5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2F5C73">
              <w:rPr>
                <w:rFonts w:ascii="Poppins Light" w:hAnsi="Poppins Light" w:cs="Poppins Light"/>
                <w:sz w:val="24"/>
                <w:szCs w:val="24"/>
              </w:rPr>
              <w:t>No</w:t>
            </w:r>
            <w:r>
              <w:rPr>
                <w:rFonts w:ascii="Poppins Light" w:hAnsi="Poppins Light" w:cs="Poppins Light"/>
                <w:sz w:val="24"/>
                <w:szCs w:val="24"/>
              </w:rPr>
              <w:t xml:space="preserve">   </w:t>
            </w:r>
            <w:r w:rsidRPr="0033223C">
              <w:rPr>
                <w:rFonts w:ascii="Poppins Light" w:hAnsi="Poppins Light" w:cs="Poppins Light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 wp14:anchorId="5E8571B8" wp14:editId="40688333">
                      <wp:extent cx="180000" cy="180000"/>
                      <wp:effectExtent l="0" t="0" r="10795" b="10795"/>
                      <wp:docPr id="1894165887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D2C671D" id="Rectangle 5" o:spid="_x0000_s1026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" fillcolor="white [3201]" strokecolor="black [3213]" strokeweight="1pt">
                      <w10:anchorlock/>
                    </v:rect>
                  </w:pict>
                </mc:Fallback>
              </mc:AlternateContent>
            </w:r>
          </w:p>
        </w:tc>
      </w:tr>
      <w:tr w:rsidR="008A49F5" w:rsidRPr="0033223C" w14:paraId="0243C180" w14:textId="77777777" w:rsidTr="00D91F7A">
        <w:tc>
          <w:tcPr>
            <w:tcW w:w="9498" w:type="dxa"/>
            <w:gridSpan w:val="3"/>
            <w:tcBorders>
              <w:left w:val="nil"/>
              <w:right w:val="nil"/>
            </w:tcBorders>
          </w:tcPr>
          <w:p w14:paraId="48439144" w14:textId="77777777" w:rsidR="002F5C73" w:rsidRDefault="002F5C73" w:rsidP="00076817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</w:p>
          <w:p w14:paraId="77518411" w14:textId="271ABFFA" w:rsidR="00076817" w:rsidRPr="00076817" w:rsidRDefault="00076817" w:rsidP="00076817">
            <w:pPr>
              <w:rPr>
                <w:rFonts w:ascii="Poppins Light" w:hAnsi="Poppins Light" w:cs="Poppins Light"/>
                <w:b/>
                <w:bCs/>
                <w:sz w:val="28"/>
                <w:szCs w:val="28"/>
              </w:rPr>
            </w:pPr>
            <w:r w:rsidRPr="00076817">
              <w:rPr>
                <w:rFonts w:ascii="Poppins Light" w:hAnsi="Poppins Light" w:cs="Poppins Light"/>
                <w:b/>
                <w:bCs/>
                <w:sz w:val="28"/>
                <w:szCs w:val="28"/>
              </w:rPr>
              <w:t>References</w:t>
            </w:r>
          </w:p>
          <w:p w14:paraId="584B2FCB" w14:textId="171AAAF5" w:rsidR="00E6568D" w:rsidRPr="00E6568D" w:rsidRDefault="00E6568D" w:rsidP="00E6568D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E6568D">
              <w:rPr>
                <w:rFonts w:ascii="Poppins Light" w:hAnsi="Poppins Light" w:cs="Poppins Light"/>
                <w:sz w:val="24"/>
                <w:szCs w:val="24"/>
              </w:rPr>
              <w:t xml:space="preserve">Please give </w:t>
            </w:r>
            <w:r w:rsidR="00BC2308">
              <w:rPr>
                <w:rFonts w:ascii="Poppins Light" w:hAnsi="Poppins Light" w:cs="Poppins Light"/>
                <w:sz w:val="24"/>
                <w:szCs w:val="24"/>
              </w:rPr>
              <w:t xml:space="preserve">the name and contact </w:t>
            </w:r>
            <w:r w:rsidRPr="00E6568D">
              <w:rPr>
                <w:rFonts w:ascii="Poppins Light" w:hAnsi="Poppins Light" w:cs="Poppins Light"/>
                <w:sz w:val="24"/>
                <w:szCs w:val="24"/>
              </w:rPr>
              <w:t xml:space="preserve">details of two </w:t>
            </w:r>
            <w:r w:rsidR="00BC2308">
              <w:rPr>
                <w:rFonts w:ascii="Poppins Light" w:hAnsi="Poppins Light" w:cs="Poppins Light"/>
                <w:sz w:val="24"/>
                <w:szCs w:val="24"/>
              </w:rPr>
              <w:t>people</w:t>
            </w:r>
            <w:r w:rsidRPr="00E6568D">
              <w:rPr>
                <w:rFonts w:ascii="Poppins Light" w:hAnsi="Poppins Light" w:cs="Poppins Light"/>
                <w:sz w:val="24"/>
                <w:szCs w:val="24"/>
              </w:rPr>
              <w:t xml:space="preserve">, not related to you, who </w:t>
            </w:r>
            <w:r w:rsidR="00BC2308">
              <w:rPr>
                <w:rFonts w:ascii="Poppins Light" w:hAnsi="Poppins Light" w:cs="Poppins Light"/>
                <w:sz w:val="24"/>
                <w:szCs w:val="24"/>
              </w:rPr>
              <w:t>can</w:t>
            </w:r>
            <w:r w:rsidRPr="00E6568D">
              <w:rPr>
                <w:rFonts w:ascii="Poppins Light" w:hAnsi="Poppins Light" w:cs="Poppins Light"/>
                <w:sz w:val="24"/>
                <w:szCs w:val="24"/>
              </w:rPr>
              <w:t xml:space="preserve"> provide employment references. One of these </w:t>
            </w:r>
            <w:r w:rsidR="00BC2308">
              <w:rPr>
                <w:rFonts w:ascii="Poppins Light" w:hAnsi="Poppins Light" w:cs="Poppins Light"/>
                <w:sz w:val="24"/>
                <w:szCs w:val="24"/>
              </w:rPr>
              <w:t>should</w:t>
            </w:r>
            <w:r w:rsidRPr="00E6568D">
              <w:rPr>
                <w:rFonts w:ascii="Poppins Light" w:hAnsi="Poppins Light" w:cs="Poppins Light"/>
                <w:sz w:val="24"/>
                <w:szCs w:val="24"/>
              </w:rPr>
              <w:t xml:space="preserve"> be present or most recent employer</w:t>
            </w:r>
            <w:r w:rsidR="00BC2308">
              <w:rPr>
                <w:rFonts w:ascii="Poppins Light" w:hAnsi="Poppins Light" w:cs="Poppins Light"/>
                <w:sz w:val="24"/>
                <w:szCs w:val="24"/>
              </w:rPr>
              <w:t>.</w:t>
            </w:r>
            <w:r w:rsidR="00645ED6">
              <w:rPr>
                <w:rFonts w:ascii="Poppins Light" w:hAnsi="Poppins Light" w:cs="Poppins Light"/>
                <w:sz w:val="24"/>
                <w:szCs w:val="24"/>
              </w:rPr>
              <w:t xml:space="preserve"> Please ensure both people are aware we may contact them.</w:t>
            </w:r>
          </w:p>
          <w:p w14:paraId="5775543D" w14:textId="77777777" w:rsidR="00E6568D" w:rsidRPr="00E6568D" w:rsidRDefault="00E6568D" w:rsidP="00E6568D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9DB6F25" w14:textId="7E17F47E" w:rsidR="007653EA" w:rsidRPr="00076817" w:rsidRDefault="00E6568D" w:rsidP="00E6568D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E6568D">
              <w:rPr>
                <w:rFonts w:ascii="Poppins Light" w:hAnsi="Poppins Light" w:cs="Poppins Light"/>
                <w:sz w:val="24"/>
                <w:szCs w:val="24"/>
              </w:rPr>
              <w:t>Please note that references will not be approached prior to interview and your permission will be sought before any contact is made.</w:t>
            </w:r>
          </w:p>
        </w:tc>
      </w:tr>
      <w:tr w:rsidR="008A49F5" w:rsidRPr="0033223C" w14:paraId="10A1C29F" w14:textId="77777777" w:rsidTr="00D91F7A">
        <w:tc>
          <w:tcPr>
            <w:tcW w:w="9498" w:type="dxa"/>
            <w:gridSpan w:val="3"/>
          </w:tcPr>
          <w:p w14:paraId="014A71D8" w14:textId="77777777" w:rsidR="008A49F5" w:rsidRDefault="002A4678" w:rsidP="000C74E5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  <w:r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>Reference 1</w:t>
            </w:r>
          </w:p>
          <w:p w14:paraId="749C8893" w14:textId="03CF1CE5" w:rsidR="002A4678" w:rsidRDefault="00C04D57" w:rsidP="000C74E5">
            <w:pPr>
              <w:rPr>
                <w:rFonts w:ascii="Poppins Light" w:hAnsi="Poppins Light" w:cs="Poppins Light"/>
                <w:sz w:val="24"/>
                <w:szCs w:val="24"/>
              </w:rPr>
            </w:pPr>
            <w:r>
              <w:rPr>
                <w:rFonts w:ascii="Poppins Light" w:hAnsi="Poppins Light" w:cs="Poppins Light"/>
                <w:sz w:val="24"/>
                <w:szCs w:val="24"/>
              </w:rPr>
              <w:t>Name:</w:t>
            </w:r>
          </w:p>
          <w:p w14:paraId="25E36A5A" w14:textId="3B942055" w:rsidR="00C04D57" w:rsidRDefault="00C04D57" w:rsidP="000C74E5">
            <w:pPr>
              <w:rPr>
                <w:rFonts w:ascii="Poppins Light" w:hAnsi="Poppins Light" w:cs="Poppins Light"/>
                <w:sz w:val="24"/>
                <w:szCs w:val="24"/>
              </w:rPr>
            </w:pPr>
            <w:r>
              <w:rPr>
                <w:rFonts w:ascii="Poppins Light" w:hAnsi="Poppins Light" w:cs="Poppins Light"/>
                <w:sz w:val="24"/>
                <w:szCs w:val="24"/>
              </w:rPr>
              <w:t>Phone no:</w:t>
            </w:r>
          </w:p>
          <w:p w14:paraId="15984311" w14:textId="7F33DDC0" w:rsidR="00C04D57" w:rsidRDefault="00C04D57" w:rsidP="000C74E5">
            <w:pPr>
              <w:rPr>
                <w:rFonts w:ascii="Poppins Light" w:hAnsi="Poppins Light" w:cs="Poppins Light"/>
                <w:sz w:val="24"/>
                <w:szCs w:val="24"/>
              </w:rPr>
            </w:pPr>
            <w:r>
              <w:rPr>
                <w:rFonts w:ascii="Poppins Light" w:hAnsi="Poppins Light" w:cs="Poppins Light"/>
                <w:sz w:val="24"/>
                <w:szCs w:val="24"/>
              </w:rPr>
              <w:t>Email:</w:t>
            </w:r>
          </w:p>
          <w:p w14:paraId="1B54DE46" w14:textId="77777777" w:rsidR="002A4678" w:rsidRDefault="00C04D57" w:rsidP="000C74E5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C04D57">
              <w:rPr>
                <w:rFonts w:ascii="Poppins Light" w:hAnsi="Poppins Light" w:cs="Poppins Light"/>
                <w:sz w:val="24"/>
                <w:szCs w:val="24"/>
              </w:rPr>
              <w:t>How is the referee known to you?</w:t>
            </w:r>
          </w:p>
          <w:p w14:paraId="302EDB59" w14:textId="7A9F3634" w:rsidR="00D91F7A" w:rsidRPr="002A4678" w:rsidRDefault="00D91F7A" w:rsidP="000C74E5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8A49F5" w:rsidRPr="0033223C" w14:paraId="227AB507" w14:textId="77777777" w:rsidTr="00D91F7A"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14:paraId="18F20A5D" w14:textId="77777777" w:rsidR="008A49F5" w:rsidRDefault="002A4678" w:rsidP="000C74E5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  <w:r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>Reference 2</w:t>
            </w:r>
          </w:p>
          <w:p w14:paraId="4B77F3B8" w14:textId="77777777" w:rsidR="00C04D57" w:rsidRDefault="00C04D57" w:rsidP="00C04D57">
            <w:pPr>
              <w:rPr>
                <w:rFonts w:ascii="Poppins Light" w:hAnsi="Poppins Light" w:cs="Poppins Light"/>
                <w:sz w:val="24"/>
                <w:szCs w:val="24"/>
              </w:rPr>
            </w:pPr>
            <w:r>
              <w:rPr>
                <w:rFonts w:ascii="Poppins Light" w:hAnsi="Poppins Light" w:cs="Poppins Light"/>
                <w:sz w:val="24"/>
                <w:szCs w:val="24"/>
              </w:rPr>
              <w:t>Name:</w:t>
            </w:r>
          </w:p>
          <w:p w14:paraId="53CDBAA6" w14:textId="77777777" w:rsidR="00C04D57" w:rsidRDefault="00C04D57" w:rsidP="00C04D57">
            <w:pPr>
              <w:rPr>
                <w:rFonts w:ascii="Poppins Light" w:hAnsi="Poppins Light" w:cs="Poppins Light"/>
                <w:sz w:val="24"/>
                <w:szCs w:val="24"/>
              </w:rPr>
            </w:pPr>
            <w:r>
              <w:rPr>
                <w:rFonts w:ascii="Poppins Light" w:hAnsi="Poppins Light" w:cs="Poppins Light"/>
                <w:sz w:val="24"/>
                <w:szCs w:val="24"/>
              </w:rPr>
              <w:t>Phone no:</w:t>
            </w:r>
          </w:p>
          <w:p w14:paraId="167E6639" w14:textId="77777777" w:rsidR="00C04D57" w:rsidRDefault="00C04D57" w:rsidP="00C04D57">
            <w:pPr>
              <w:rPr>
                <w:rFonts w:ascii="Poppins Light" w:hAnsi="Poppins Light" w:cs="Poppins Light"/>
                <w:sz w:val="24"/>
                <w:szCs w:val="24"/>
              </w:rPr>
            </w:pPr>
            <w:r>
              <w:rPr>
                <w:rFonts w:ascii="Poppins Light" w:hAnsi="Poppins Light" w:cs="Poppins Light"/>
                <w:sz w:val="24"/>
                <w:szCs w:val="24"/>
              </w:rPr>
              <w:t>Email:</w:t>
            </w:r>
          </w:p>
          <w:p w14:paraId="27F01E28" w14:textId="77777777" w:rsidR="002A4678" w:rsidRDefault="00C04D57" w:rsidP="000C74E5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C04D57">
              <w:rPr>
                <w:rFonts w:ascii="Poppins Light" w:hAnsi="Poppins Light" w:cs="Poppins Light"/>
                <w:sz w:val="24"/>
                <w:szCs w:val="24"/>
              </w:rPr>
              <w:t>How is the referee known to you?</w:t>
            </w:r>
          </w:p>
          <w:p w14:paraId="7D9A45F5" w14:textId="0C7913C5" w:rsidR="00D91F7A" w:rsidRPr="002A4678" w:rsidRDefault="00D91F7A" w:rsidP="000C74E5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</w:tc>
      </w:tr>
      <w:tr w:rsidR="008A49F5" w:rsidRPr="0033223C" w14:paraId="3FAAC0CA" w14:textId="77777777" w:rsidTr="00D91F7A">
        <w:tc>
          <w:tcPr>
            <w:tcW w:w="9498" w:type="dxa"/>
            <w:gridSpan w:val="3"/>
            <w:tcBorders>
              <w:left w:val="nil"/>
              <w:bottom w:val="nil"/>
              <w:right w:val="nil"/>
            </w:tcBorders>
          </w:tcPr>
          <w:p w14:paraId="69D38949" w14:textId="77777777" w:rsidR="00D91F7A" w:rsidRDefault="00D91F7A" w:rsidP="00397932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</w:p>
          <w:p w14:paraId="4B88BCDC" w14:textId="4A924E52" w:rsidR="00134744" w:rsidRPr="00397932" w:rsidRDefault="00397932" w:rsidP="00397932">
            <w:pPr>
              <w:rPr>
                <w:rFonts w:ascii="Poppins Light" w:hAnsi="Poppins Light" w:cs="Poppins Light"/>
                <w:b/>
                <w:bCs/>
                <w:sz w:val="28"/>
                <w:szCs w:val="28"/>
              </w:rPr>
            </w:pPr>
            <w:r w:rsidRPr="00397932">
              <w:rPr>
                <w:rFonts w:ascii="Poppins Light" w:hAnsi="Poppins Light" w:cs="Poppins Light"/>
                <w:b/>
                <w:bCs/>
                <w:sz w:val="28"/>
                <w:szCs w:val="28"/>
              </w:rPr>
              <w:t>Declaration</w:t>
            </w:r>
          </w:p>
          <w:p w14:paraId="123556FA" w14:textId="77777777" w:rsidR="00397932" w:rsidRDefault="00397932" w:rsidP="00397932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397932">
              <w:rPr>
                <w:rFonts w:ascii="Poppins Light" w:hAnsi="Poppins Light" w:cs="Poppins Light"/>
                <w:sz w:val="24"/>
                <w:szCs w:val="24"/>
              </w:rPr>
              <w:t>I confirm that to the best of my knowledge the information I have provided on this form is correct and I accept that providing deliberately false information could result in my dismissal.</w:t>
            </w:r>
          </w:p>
          <w:p w14:paraId="4B09DAD8" w14:textId="77777777" w:rsidR="001F715D" w:rsidRDefault="001F715D" w:rsidP="00397932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73C4D9C" w14:textId="2F7A00A3" w:rsidR="001F715D" w:rsidRDefault="001F715D" w:rsidP="00397932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33223C">
              <w:rPr>
                <w:rFonts w:ascii="Poppins Light" w:hAnsi="Poppins Light" w:cs="Poppins Light"/>
                <w:sz w:val="24"/>
                <w:szCs w:val="24"/>
              </w:rPr>
              <w:t>Friends of the Earth Scotland may verify the information given in this application form.</w:t>
            </w:r>
          </w:p>
          <w:p w14:paraId="0FEF0690" w14:textId="77777777" w:rsidR="001F715D" w:rsidRDefault="001F715D" w:rsidP="00397932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97B041C" w14:textId="7346AC21" w:rsidR="001F715D" w:rsidRPr="0033223C" w:rsidRDefault="001F715D" w:rsidP="001F715D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33223C">
              <w:rPr>
                <w:rFonts w:ascii="Poppins Light" w:hAnsi="Poppins Light" w:cs="Poppins Light"/>
                <w:sz w:val="24"/>
                <w:szCs w:val="24"/>
              </w:rPr>
              <w:t>In submitting this application</w:t>
            </w:r>
            <w:r w:rsidR="00D91F7A">
              <w:rPr>
                <w:rFonts w:ascii="Poppins Light" w:hAnsi="Poppins Light" w:cs="Poppins Light"/>
                <w:sz w:val="24"/>
                <w:szCs w:val="24"/>
              </w:rPr>
              <w:t>,</w:t>
            </w:r>
            <w:r w:rsidRPr="0033223C">
              <w:rPr>
                <w:rFonts w:ascii="Poppins Light" w:hAnsi="Poppins Light" w:cs="Poppins Light"/>
                <w:sz w:val="24"/>
                <w:szCs w:val="24"/>
              </w:rPr>
              <w:t xml:space="preserve"> </w:t>
            </w:r>
            <w:r w:rsidR="008841D5">
              <w:rPr>
                <w:rFonts w:ascii="Poppins Light" w:hAnsi="Poppins Light" w:cs="Poppins Light"/>
                <w:sz w:val="24"/>
                <w:szCs w:val="24"/>
              </w:rPr>
              <w:t xml:space="preserve">you understand </w:t>
            </w:r>
            <w:r w:rsidRPr="0033223C">
              <w:rPr>
                <w:rFonts w:ascii="Poppins Light" w:hAnsi="Poppins Light" w:cs="Poppins Light"/>
                <w:sz w:val="24"/>
                <w:szCs w:val="24"/>
              </w:rPr>
              <w:t>that Friends of the Earth Scotland may collect the personal data it contains and use that data for recruitment, personnel and training purposes only.</w:t>
            </w:r>
          </w:p>
          <w:p w14:paraId="5F598BB3" w14:textId="77777777" w:rsidR="001F715D" w:rsidRPr="0033223C" w:rsidRDefault="001F715D" w:rsidP="001F715D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09513097" w14:textId="77777777" w:rsidR="001F715D" w:rsidRPr="0033223C" w:rsidRDefault="001F715D" w:rsidP="001F715D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33223C">
              <w:rPr>
                <w:rFonts w:ascii="Poppins Light" w:hAnsi="Poppins Light" w:cs="Poppins Light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 wp14:anchorId="47E8F34A" wp14:editId="4ECA43B6">
                      <wp:extent cx="180000" cy="180000"/>
                      <wp:effectExtent l="0" t="0" r="10795" b="10795"/>
                      <wp:docPr id="1513276214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491F39E" id="Rectangle 5" o:spid="_x0000_s1026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" fillcolor="white [3201]" strokecolor="black [3213]" strokeweight="1pt">
                      <w10:anchorlock/>
                    </v:rect>
                  </w:pict>
                </mc:Fallback>
              </mc:AlternateContent>
            </w:r>
            <w:r w:rsidRPr="0033223C">
              <w:rPr>
                <w:rFonts w:ascii="Poppins Light" w:hAnsi="Poppins Light" w:cs="Poppins Light"/>
                <w:sz w:val="24"/>
                <w:szCs w:val="24"/>
              </w:rPr>
              <w:t xml:space="preserve"> I confirm that I have read and understood the Data Protection policy and Privacy notice</w:t>
            </w:r>
          </w:p>
          <w:p w14:paraId="0AC1CD2D" w14:textId="77777777" w:rsidR="001F715D" w:rsidRPr="0033223C" w:rsidRDefault="001F715D" w:rsidP="001F715D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33223C">
              <w:rPr>
                <w:rFonts w:ascii="Poppins Light" w:hAnsi="Poppins Light" w:cs="Poppins Light"/>
                <w:sz w:val="24"/>
                <w:szCs w:val="24"/>
              </w:rPr>
              <w:t>(</w:t>
            </w:r>
            <w:hyperlink r:id="rId12" w:history="1">
              <w:r w:rsidRPr="0033223C">
                <w:rPr>
                  <w:rStyle w:val="Hyperlink"/>
                  <w:rFonts w:ascii="Poppins Light" w:hAnsi="Poppins Light" w:cs="Poppins Light"/>
                  <w:sz w:val="24"/>
                  <w:szCs w:val="24"/>
                </w:rPr>
                <w:t>https://foe.scot/resource/application-form)</w:t>
              </w:r>
            </w:hyperlink>
            <w:r w:rsidRPr="0033223C">
              <w:rPr>
                <w:rFonts w:ascii="Poppins Light" w:hAnsi="Poppins Light" w:cs="Poppins Light"/>
                <w:sz w:val="24"/>
                <w:szCs w:val="24"/>
              </w:rPr>
              <w:t>.</w:t>
            </w:r>
          </w:p>
          <w:p w14:paraId="7FA78A8B" w14:textId="77777777" w:rsidR="001F715D" w:rsidRPr="00397932" w:rsidRDefault="001F715D" w:rsidP="00397932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23566407" w14:textId="77777777" w:rsidR="00397932" w:rsidRPr="00397932" w:rsidRDefault="00397932" w:rsidP="00397932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444824A7" w14:textId="77777777" w:rsidR="00397932" w:rsidRPr="00397932" w:rsidRDefault="00397932" w:rsidP="00397932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397932">
              <w:rPr>
                <w:rFonts w:ascii="Poppins Light" w:hAnsi="Poppins Light" w:cs="Poppins Light"/>
                <w:sz w:val="24"/>
                <w:szCs w:val="24"/>
              </w:rPr>
              <w:t>Name:</w:t>
            </w:r>
          </w:p>
          <w:p w14:paraId="1EB2F8C8" w14:textId="77777777" w:rsidR="00397932" w:rsidRPr="00397932" w:rsidRDefault="00397932" w:rsidP="00397932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52FEC987" w14:textId="77777777" w:rsidR="00397932" w:rsidRPr="00397932" w:rsidRDefault="00397932" w:rsidP="00397932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397932">
              <w:rPr>
                <w:rFonts w:ascii="Poppins Light" w:hAnsi="Poppins Light" w:cs="Poppins Light"/>
                <w:sz w:val="24"/>
                <w:szCs w:val="24"/>
              </w:rPr>
              <w:t>Signature:</w:t>
            </w:r>
          </w:p>
          <w:p w14:paraId="138614B7" w14:textId="77777777" w:rsidR="00397932" w:rsidRPr="00397932" w:rsidRDefault="00397932" w:rsidP="00397932">
            <w:pPr>
              <w:rPr>
                <w:rFonts w:ascii="Poppins Light" w:hAnsi="Poppins Light" w:cs="Poppins Light"/>
                <w:sz w:val="24"/>
                <w:szCs w:val="24"/>
              </w:rPr>
            </w:pPr>
          </w:p>
          <w:p w14:paraId="19D56DB3" w14:textId="77777777" w:rsidR="00397932" w:rsidRPr="00397932" w:rsidRDefault="00397932" w:rsidP="00397932">
            <w:pPr>
              <w:rPr>
                <w:rFonts w:ascii="Poppins Light" w:hAnsi="Poppins Light" w:cs="Poppins Light"/>
                <w:sz w:val="24"/>
                <w:szCs w:val="24"/>
              </w:rPr>
            </w:pPr>
            <w:r w:rsidRPr="00397932">
              <w:rPr>
                <w:rFonts w:ascii="Poppins Light" w:hAnsi="Poppins Light" w:cs="Poppins Light"/>
                <w:sz w:val="24"/>
                <w:szCs w:val="24"/>
              </w:rPr>
              <w:t>Date:</w:t>
            </w:r>
          </w:p>
          <w:p w14:paraId="1D722965" w14:textId="77777777" w:rsidR="008A49F5" w:rsidRPr="000C74E5" w:rsidRDefault="008A49F5" w:rsidP="000C74E5">
            <w:pPr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</w:p>
        </w:tc>
      </w:tr>
    </w:tbl>
    <w:p w14:paraId="767EB0AD" w14:textId="60D9773E" w:rsidR="008F024E" w:rsidRPr="00242D28" w:rsidRDefault="008F024E" w:rsidP="00832475">
      <w:pPr>
        <w:rPr>
          <w:rFonts w:asciiTheme="minorHAnsi" w:hAnsiTheme="minorHAnsi"/>
          <w:b/>
          <w:sz w:val="24"/>
        </w:rPr>
      </w:pPr>
    </w:p>
    <w:sectPr w:rsidR="008F024E" w:rsidRPr="00242D28" w:rsidSect="004A7E31">
      <w:headerReference w:type="default" r:id="rId13"/>
      <w:footerReference w:type="default" r:id="rId14"/>
      <w:type w:val="continuous"/>
      <w:pgSz w:w="11900" w:h="16840"/>
      <w:pgMar w:top="738" w:right="1440" w:bottom="1106" w:left="1440" w:header="567" w:footer="567" w:gutter="0"/>
      <w:pgBorders w:offsetFrom="page">
        <w:top w:val="single" w:sz="12" w:space="24" w:color="10218E"/>
        <w:left w:val="single" w:sz="12" w:space="24" w:color="10218E"/>
        <w:bottom w:val="single" w:sz="12" w:space="24" w:color="10218E"/>
        <w:right w:val="single" w:sz="12" w:space="24" w:color="10218E"/>
      </w:pgBorders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694B6F" w14:textId="77777777" w:rsidR="00413EFE" w:rsidRDefault="00413EFE" w:rsidP="00E31DC2">
      <w:r>
        <w:separator/>
      </w:r>
    </w:p>
  </w:endnote>
  <w:endnote w:type="continuationSeparator" w:id="0">
    <w:p w14:paraId="4EC9BF24" w14:textId="77777777" w:rsidR="00413EFE" w:rsidRDefault="00413EFE" w:rsidP="00E31D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 Light">
    <w:altName w:val="Nirmala UI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DEB3A" w14:textId="5809A658" w:rsidR="003B7C6D" w:rsidRPr="000A42E4" w:rsidRDefault="003B7C6D" w:rsidP="004A7E31">
    <w:pPr>
      <w:pStyle w:val="Footer"/>
      <w:jc w:val="right"/>
      <w:rPr>
        <w:rFonts w:ascii="Poppins Light" w:hAnsi="Poppins Light" w:cs="Poppins Light"/>
        <w:color w:val="10218E"/>
        <w:sz w:val="16"/>
        <w:szCs w:val="16"/>
      </w:rPr>
    </w:pPr>
    <w:r w:rsidRPr="3D185BB6">
      <w:rPr>
        <w:rFonts w:ascii="Poppins Light" w:hAnsi="Poppins Light" w:cs="Poppins Light"/>
        <w:color w:val="10218E"/>
        <w:sz w:val="16"/>
        <w:szCs w:val="16"/>
      </w:rPr>
      <w:t>Application form</w:t>
    </w:r>
    <w:r w:rsidR="0088007B" w:rsidRPr="3D185BB6">
      <w:rPr>
        <w:rFonts w:ascii="Poppins Light" w:hAnsi="Poppins Light" w:cs="Poppins Light"/>
        <w:color w:val="10218E"/>
        <w:sz w:val="16"/>
        <w:szCs w:val="16"/>
      </w:rPr>
      <w:t xml:space="preserve"> 2025_Friends of the Earth Scotland</w:t>
    </w:r>
    <w:r w:rsidR="000A42E4">
      <w:tab/>
    </w:r>
    <w:r w:rsidR="000A42E4" w:rsidRPr="3D185BB6">
      <w:rPr>
        <w:rFonts w:ascii="Poppins Light" w:hAnsi="Poppins Light" w:cs="Poppins Light"/>
        <w:color w:val="10218E"/>
        <w:sz w:val="16"/>
        <w:szCs w:val="16"/>
      </w:rPr>
      <w:t>. Any information shared in this document is confidential.</w:t>
    </w:r>
    <w:r w:rsidR="004A7E31" w:rsidRPr="3D185BB6">
      <w:rPr>
        <w:rFonts w:ascii="Poppins Light" w:hAnsi="Poppins Light" w:cs="Poppins Light"/>
        <w:color w:val="10218E"/>
        <w:sz w:val="16"/>
        <w:szCs w:val="16"/>
      </w:rPr>
      <w:t xml:space="preserve">       </w:t>
    </w:r>
    <w:r w:rsidR="004A7E31" w:rsidRPr="3D185BB6">
      <w:rPr>
        <w:rFonts w:ascii="Poppins Light" w:hAnsi="Poppins Light" w:cs="Poppins Light"/>
        <w:color w:val="10218E"/>
        <w:sz w:val="16"/>
        <w:szCs w:val="16"/>
      </w:rPr>
      <w:fldChar w:fldCharType="begin"/>
    </w:r>
    <w:r w:rsidR="004A7E31">
      <w:rPr>
        <w:rFonts w:ascii="Poppins Light" w:hAnsi="Poppins Light" w:cs="Poppins Light"/>
        <w:color w:val="10218E"/>
        <w:sz w:val="16"/>
        <w:szCs w:val="16"/>
        <w:lang w:val="en-US"/>
      </w:rPr>
      <w:instrText xml:space="preserve"> PAGE  \* MERGEFORMAT </w:instrText>
    </w:r>
    <w:r w:rsidR="004A7E31">
      <w:rPr>
        <w:rFonts w:ascii="Poppins Light" w:hAnsi="Poppins Light" w:cs="Poppins Light"/>
        <w:color w:val="10218E"/>
        <w:sz w:val="16"/>
        <w:szCs w:val="16"/>
        <w:lang w:val="en-US"/>
      </w:rPr>
      <w:fldChar w:fldCharType="separate"/>
    </w:r>
    <w:r w:rsidR="004A7E31">
      <w:rPr>
        <w:rFonts w:ascii="Poppins Light" w:hAnsi="Poppins Light" w:cs="Poppins Light"/>
        <w:noProof/>
        <w:color w:val="10218E"/>
        <w:sz w:val="16"/>
        <w:szCs w:val="16"/>
        <w:lang w:val="en-US"/>
      </w:rPr>
      <w:t>1</w:t>
    </w:r>
    <w:r w:rsidR="004A7E31" w:rsidRPr="3D185BB6">
      <w:rPr>
        <w:rFonts w:ascii="Poppins Light" w:hAnsi="Poppins Light" w:cs="Poppins Light"/>
        <w:color w:val="10218E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44FE06" w14:textId="77777777" w:rsidR="00413EFE" w:rsidRDefault="00413EFE" w:rsidP="00E31DC2">
      <w:r>
        <w:separator/>
      </w:r>
    </w:p>
  </w:footnote>
  <w:footnote w:type="continuationSeparator" w:id="0">
    <w:p w14:paraId="27C7B948" w14:textId="77777777" w:rsidR="00413EFE" w:rsidRDefault="00413EFE" w:rsidP="00E31D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2664" w14:textId="771AD70F" w:rsidR="008C62B5" w:rsidRDefault="008C62B5" w:rsidP="008C62B5">
    <w:pPr>
      <w:pStyle w:val="Header"/>
      <w:ind w:hanging="567"/>
    </w:pPr>
    <w:r>
      <w:rPr>
        <w:noProof/>
      </w:rPr>
      <w:drawing>
        <wp:inline distT="0" distB="0" distL="0" distR="0" wp14:anchorId="5BB955C8" wp14:editId="73C52F7B">
          <wp:extent cx="1352145" cy="570089"/>
          <wp:effectExtent l="0" t="0" r="0" b="0"/>
          <wp:docPr id="72301586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70213093" name="Picture 147021309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5341" cy="5925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EDC1346" w14:textId="77777777" w:rsidR="003B7C6D" w:rsidRDefault="003B7C6D" w:rsidP="008C62B5">
    <w:pPr>
      <w:pStyle w:val="Header"/>
      <w:ind w:hanging="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E3372BD"/>
    <w:multiLevelType w:val="hybridMultilevel"/>
    <w:tmpl w:val="07186206"/>
    <w:lvl w:ilvl="0" w:tplc="DDA6B0E6">
      <w:start w:val="1"/>
      <w:numFmt w:val="bullet"/>
      <w:lvlText w:val="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6730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0NDE2MTc0MTU2tjBT0lEKTi0uzszPAymwrAUAW+qHriwAAAA="/>
  </w:docVars>
  <w:rsids>
    <w:rsidRoot w:val="00832475"/>
    <w:rsid w:val="0001082D"/>
    <w:rsid w:val="000204D2"/>
    <w:rsid w:val="00042791"/>
    <w:rsid w:val="00051C6F"/>
    <w:rsid w:val="00076817"/>
    <w:rsid w:val="000A2839"/>
    <w:rsid w:val="000A42E4"/>
    <w:rsid w:val="000B274F"/>
    <w:rsid w:val="000C74E5"/>
    <w:rsid w:val="000D0225"/>
    <w:rsid w:val="000D4338"/>
    <w:rsid w:val="000E0007"/>
    <w:rsid w:val="001215A6"/>
    <w:rsid w:val="001268F0"/>
    <w:rsid w:val="00131CA3"/>
    <w:rsid w:val="00134744"/>
    <w:rsid w:val="00144A1D"/>
    <w:rsid w:val="00145DE6"/>
    <w:rsid w:val="00182E9F"/>
    <w:rsid w:val="00184AD1"/>
    <w:rsid w:val="001A44D4"/>
    <w:rsid w:val="001F715D"/>
    <w:rsid w:val="00206E23"/>
    <w:rsid w:val="00216214"/>
    <w:rsid w:val="0022711E"/>
    <w:rsid w:val="0023709E"/>
    <w:rsid w:val="00237D44"/>
    <w:rsid w:val="00242D28"/>
    <w:rsid w:val="002523AF"/>
    <w:rsid w:val="00286638"/>
    <w:rsid w:val="00293F36"/>
    <w:rsid w:val="002A1240"/>
    <w:rsid w:val="002A4678"/>
    <w:rsid w:val="002A658E"/>
    <w:rsid w:val="002B53C5"/>
    <w:rsid w:val="002C765E"/>
    <w:rsid w:val="002F5A2F"/>
    <w:rsid w:val="002F5C73"/>
    <w:rsid w:val="0031635B"/>
    <w:rsid w:val="0033223C"/>
    <w:rsid w:val="00335B0C"/>
    <w:rsid w:val="00337EEE"/>
    <w:rsid w:val="00343C02"/>
    <w:rsid w:val="00353BC6"/>
    <w:rsid w:val="00361D64"/>
    <w:rsid w:val="0036539E"/>
    <w:rsid w:val="003914AB"/>
    <w:rsid w:val="0039369B"/>
    <w:rsid w:val="00397932"/>
    <w:rsid w:val="003B7C6D"/>
    <w:rsid w:val="003C09B1"/>
    <w:rsid w:val="003D0C9F"/>
    <w:rsid w:val="003D6C89"/>
    <w:rsid w:val="003F342E"/>
    <w:rsid w:val="00413EFE"/>
    <w:rsid w:val="00420842"/>
    <w:rsid w:val="004304BF"/>
    <w:rsid w:val="004420F9"/>
    <w:rsid w:val="004440BF"/>
    <w:rsid w:val="00463CCB"/>
    <w:rsid w:val="00491327"/>
    <w:rsid w:val="004A7E31"/>
    <w:rsid w:val="004B18AE"/>
    <w:rsid w:val="004D5FAA"/>
    <w:rsid w:val="004E2BE6"/>
    <w:rsid w:val="004E7678"/>
    <w:rsid w:val="004F2A67"/>
    <w:rsid w:val="004F300E"/>
    <w:rsid w:val="0050124F"/>
    <w:rsid w:val="0050381C"/>
    <w:rsid w:val="005073CD"/>
    <w:rsid w:val="005240DF"/>
    <w:rsid w:val="005376AE"/>
    <w:rsid w:val="0054271B"/>
    <w:rsid w:val="0056219F"/>
    <w:rsid w:val="00596908"/>
    <w:rsid w:val="005A1097"/>
    <w:rsid w:val="005B7DB7"/>
    <w:rsid w:val="005C0F21"/>
    <w:rsid w:val="005E2D4E"/>
    <w:rsid w:val="005E73BB"/>
    <w:rsid w:val="005F48A8"/>
    <w:rsid w:val="005F6B2F"/>
    <w:rsid w:val="006041EE"/>
    <w:rsid w:val="00604A29"/>
    <w:rsid w:val="006108BF"/>
    <w:rsid w:val="00616FC0"/>
    <w:rsid w:val="0061718F"/>
    <w:rsid w:val="00626662"/>
    <w:rsid w:val="00632E72"/>
    <w:rsid w:val="00633CA5"/>
    <w:rsid w:val="00645ED6"/>
    <w:rsid w:val="0065073A"/>
    <w:rsid w:val="006665A2"/>
    <w:rsid w:val="006742E1"/>
    <w:rsid w:val="006874EA"/>
    <w:rsid w:val="006B3B51"/>
    <w:rsid w:val="006B73D5"/>
    <w:rsid w:val="006E0CDE"/>
    <w:rsid w:val="006E1BA2"/>
    <w:rsid w:val="00700155"/>
    <w:rsid w:val="007653EA"/>
    <w:rsid w:val="00765D37"/>
    <w:rsid w:val="00773112"/>
    <w:rsid w:val="007766FE"/>
    <w:rsid w:val="007B707E"/>
    <w:rsid w:val="007C6398"/>
    <w:rsid w:val="007C75E0"/>
    <w:rsid w:val="007E71C5"/>
    <w:rsid w:val="007F01C5"/>
    <w:rsid w:val="008059BA"/>
    <w:rsid w:val="00805EF6"/>
    <w:rsid w:val="00814E10"/>
    <w:rsid w:val="00827443"/>
    <w:rsid w:val="00832475"/>
    <w:rsid w:val="00844ACA"/>
    <w:rsid w:val="00850718"/>
    <w:rsid w:val="0088007B"/>
    <w:rsid w:val="008841D5"/>
    <w:rsid w:val="00886667"/>
    <w:rsid w:val="008A49F5"/>
    <w:rsid w:val="008B312F"/>
    <w:rsid w:val="008C076F"/>
    <w:rsid w:val="008C52D5"/>
    <w:rsid w:val="008C5F71"/>
    <w:rsid w:val="008C62B5"/>
    <w:rsid w:val="008E2746"/>
    <w:rsid w:val="008E6EF1"/>
    <w:rsid w:val="008F024E"/>
    <w:rsid w:val="008F7BB1"/>
    <w:rsid w:val="00902E81"/>
    <w:rsid w:val="00926296"/>
    <w:rsid w:val="00940EEE"/>
    <w:rsid w:val="00943AB6"/>
    <w:rsid w:val="009466DB"/>
    <w:rsid w:val="009468D1"/>
    <w:rsid w:val="00950B00"/>
    <w:rsid w:val="009525D4"/>
    <w:rsid w:val="00961650"/>
    <w:rsid w:val="009C1CFB"/>
    <w:rsid w:val="009C276F"/>
    <w:rsid w:val="009D269E"/>
    <w:rsid w:val="009E64BA"/>
    <w:rsid w:val="00A16B3D"/>
    <w:rsid w:val="00A40954"/>
    <w:rsid w:val="00A55F20"/>
    <w:rsid w:val="00A60F97"/>
    <w:rsid w:val="00A716C6"/>
    <w:rsid w:val="00A7253B"/>
    <w:rsid w:val="00A84347"/>
    <w:rsid w:val="00A87E76"/>
    <w:rsid w:val="00AA109A"/>
    <w:rsid w:val="00AA33E4"/>
    <w:rsid w:val="00AC41CE"/>
    <w:rsid w:val="00AD0121"/>
    <w:rsid w:val="00AE0584"/>
    <w:rsid w:val="00AE481C"/>
    <w:rsid w:val="00AE4B89"/>
    <w:rsid w:val="00AF617A"/>
    <w:rsid w:val="00AF6332"/>
    <w:rsid w:val="00B3300A"/>
    <w:rsid w:val="00B3686B"/>
    <w:rsid w:val="00B5528A"/>
    <w:rsid w:val="00B567E5"/>
    <w:rsid w:val="00B70169"/>
    <w:rsid w:val="00B70971"/>
    <w:rsid w:val="00B71F1F"/>
    <w:rsid w:val="00B7495A"/>
    <w:rsid w:val="00B8136A"/>
    <w:rsid w:val="00B9483D"/>
    <w:rsid w:val="00B97B04"/>
    <w:rsid w:val="00BA2503"/>
    <w:rsid w:val="00BB17E7"/>
    <w:rsid w:val="00BB7A05"/>
    <w:rsid w:val="00BC2308"/>
    <w:rsid w:val="00BC2C8E"/>
    <w:rsid w:val="00BC412F"/>
    <w:rsid w:val="00BD5F12"/>
    <w:rsid w:val="00BE2FD6"/>
    <w:rsid w:val="00BF5F03"/>
    <w:rsid w:val="00C04D57"/>
    <w:rsid w:val="00C05224"/>
    <w:rsid w:val="00C14E6B"/>
    <w:rsid w:val="00C22238"/>
    <w:rsid w:val="00C24A49"/>
    <w:rsid w:val="00C408CD"/>
    <w:rsid w:val="00C47005"/>
    <w:rsid w:val="00CB6CDB"/>
    <w:rsid w:val="00CE2A27"/>
    <w:rsid w:val="00CE3181"/>
    <w:rsid w:val="00D00EEB"/>
    <w:rsid w:val="00D042B4"/>
    <w:rsid w:val="00D40814"/>
    <w:rsid w:val="00D65EAD"/>
    <w:rsid w:val="00D77975"/>
    <w:rsid w:val="00D82C88"/>
    <w:rsid w:val="00D91F7A"/>
    <w:rsid w:val="00D968F0"/>
    <w:rsid w:val="00DB4CEC"/>
    <w:rsid w:val="00E26456"/>
    <w:rsid w:val="00E30207"/>
    <w:rsid w:val="00E31DC2"/>
    <w:rsid w:val="00E400E3"/>
    <w:rsid w:val="00E46018"/>
    <w:rsid w:val="00E47254"/>
    <w:rsid w:val="00E5162A"/>
    <w:rsid w:val="00E54947"/>
    <w:rsid w:val="00E6568D"/>
    <w:rsid w:val="00E94C4B"/>
    <w:rsid w:val="00EA1297"/>
    <w:rsid w:val="00EA29B3"/>
    <w:rsid w:val="00EB3230"/>
    <w:rsid w:val="00EB40EF"/>
    <w:rsid w:val="00EE4945"/>
    <w:rsid w:val="00EF1A23"/>
    <w:rsid w:val="00F1102C"/>
    <w:rsid w:val="00F30990"/>
    <w:rsid w:val="00F31508"/>
    <w:rsid w:val="00F31BF3"/>
    <w:rsid w:val="00F374C8"/>
    <w:rsid w:val="00F60871"/>
    <w:rsid w:val="00F71C99"/>
    <w:rsid w:val="00F93ABB"/>
    <w:rsid w:val="00F95660"/>
    <w:rsid w:val="00FB1F3F"/>
    <w:rsid w:val="00FC7FC6"/>
    <w:rsid w:val="00FD11B5"/>
    <w:rsid w:val="00FD45FB"/>
    <w:rsid w:val="00FE3D7B"/>
    <w:rsid w:val="00FE682D"/>
    <w:rsid w:val="00FF1B64"/>
    <w:rsid w:val="015D3898"/>
    <w:rsid w:val="0804344C"/>
    <w:rsid w:val="11DC4492"/>
    <w:rsid w:val="23D0E7A1"/>
    <w:rsid w:val="33F901CB"/>
    <w:rsid w:val="3B77CA6E"/>
    <w:rsid w:val="3D185BB6"/>
    <w:rsid w:val="41145A70"/>
    <w:rsid w:val="44C53651"/>
    <w:rsid w:val="5EF99E13"/>
    <w:rsid w:val="65962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26DB6F"/>
  <w14:defaultImageDpi w14:val="32767"/>
  <w15:chartTrackingRefBased/>
  <w15:docId w15:val="{CBE0D768-760F-452A-B7B6-28D9049B4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3686B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24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247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23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1D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DC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E31D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DC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NoSpacing">
    <w:name w:val="No Spacing"/>
    <w:uiPriority w:val="1"/>
    <w:qFormat/>
    <w:rsid w:val="00E47254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8C076F"/>
    <w:rPr>
      <w:color w:val="808080"/>
    </w:rPr>
  </w:style>
  <w:style w:type="character" w:styleId="UnresolvedMention">
    <w:name w:val="Unresolved Mention"/>
    <w:basedOn w:val="DefaultParagraphFont"/>
    <w:uiPriority w:val="99"/>
    <w:rsid w:val="00F315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63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macintosh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e.scot/resource/application-form)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cruitment@foe.sco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B4557862D36047AB886756916766ED" ma:contentTypeVersion="15" ma:contentTypeDescription="Create a new document." ma:contentTypeScope="" ma:versionID="5adf4f903fd86cd78161bdae6b906d7b">
  <xsd:schema xmlns:xsd="http://www.w3.org/2001/XMLSchema" xmlns:xs="http://www.w3.org/2001/XMLSchema" xmlns:p="http://schemas.microsoft.com/office/2006/metadata/properties" xmlns:ns2="13b10edd-68f9-427b-bd30-7226422c232c" xmlns:ns3="57ec3086-a657-40a1-acc0-64ccb408cd8a" targetNamespace="http://schemas.microsoft.com/office/2006/metadata/properties" ma:root="true" ma:fieldsID="b0aeafc24767d44bc55d07c3b39ad02d" ns2:_="" ns3:_="">
    <xsd:import namespace="13b10edd-68f9-427b-bd30-7226422c232c"/>
    <xsd:import namespace="57ec3086-a657-40a1-acc0-64ccb408cd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10edd-68f9-427b-bd30-7226422c23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dd078f6a-6c70-4726-b923-a76765eb82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ec3086-a657-40a1-acc0-64ccb408cd8a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7e31dd1-92fb-47a2-8c36-dc0b9028ca54}" ma:internalName="TaxCatchAll" ma:showField="CatchAllData" ma:web="57ec3086-a657-40a1-acc0-64ccb408cd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b10edd-68f9-427b-bd30-7226422c232c">
      <Terms xmlns="http://schemas.microsoft.com/office/infopath/2007/PartnerControls"/>
    </lcf76f155ced4ddcb4097134ff3c332f>
    <TaxCatchAll xmlns="57ec3086-a657-40a1-acc0-64ccb408cd8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AA3F425-0809-4E9A-A827-BC789D04FC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b10edd-68f9-427b-bd30-7226422c232c"/>
    <ds:schemaRef ds:uri="57ec3086-a657-40a1-acc0-64ccb408cd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54AD4C-ECF6-4764-A02E-15B81600B63A}">
  <ds:schemaRefs>
    <ds:schemaRef ds:uri="http://schemas.microsoft.com/office/2006/metadata/properties"/>
    <ds:schemaRef ds:uri="http://schemas.microsoft.com/office/infopath/2007/PartnerControls"/>
    <ds:schemaRef ds:uri="13b10edd-68f9-427b-bd30-7226422c232c"/>
    <ds:schemaRef ds:uri="57ec3086-a657-40a1-acc0-64ccb408cd8a"/>
  </ds:schemaRefs>
</ds:datastoreItem>
</file>

<file path=customXml/itemProps3.xml><?xml version="1.0" encoding="utf-8"?>
<ds:datastoreItem xmlns:ds="http://schemas.openxmlformats.org/officeDocument/2006/customXml" ds:itemID="{96C6B993-5453-4E91-B8D3-BDC724E40D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B3EBC2-12FC-044A-A14E-8338C424D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500</Words>
  <Characters>285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ny Morel</cp:lastModifiedBy>
  <cp:revision>99</cp:revision>
  <cp:lastPrinted>2020-07-31T18:45:00Z</cp:lastPrinted>
  <dcterms:created xsi:type="dcterms:W3CDTF">2025-12-15T23:58:00Z</dcterms:created>
  <dcterms:modified xsi:type="dcterms:W3CDTF">2025-12-18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B4557862D36047AB886756916766ED</vt:lpwstr>
  </property>
  <property fmtid="{D5CDD505-2E9C-101B-9397-08002B2CF9AE}" pid="3" name="MediaServiceImageTags">
    <vt:lpwstr/>
  </property>
</Properties>
</file>